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2EC22" w14:textId="5B26D45A" w:rsidR="000D3A2B" w:rsidRDefault="000D3A2B" w:rsidP="001530BE">
      <w:pPr>
        <w:jc w:val="center"/>
        <w:rPr>
          <w:rFonts w:cs="Arial"/>
          <w:b/>
          <w:sz w:val="24"/>
          <w:szCs w:val="24"/>
        </w:rPr>
      </w:pPr>
      <w:r>
        <w:rPr>
          <w:rFonts w:cs="Arial"/>
          <w:b/>
          <w:sz w:val="24"/>
          <w:szCs w:val="24"/>
        </w:rPr>
        <w:t xml:space="preserve">MUESTRA </w:t>
      </w:r>
    </w:p>
    <w:p w14:paraId="2F9993BE" w14:textId="77777777" w:rsidR="001530BE" w:rsidRDefault="001530BE" w:rsidP="001530BE">
      <w:pPr>
        <w:jc w:val="center"/>
        <w:rPr>
          <w:rFonts w:cs="Arial"/>
          <w:b/>
          <w:sz w:val="24"/>
          <w:szCs w:val="24"/>
        </w:rPr>
      </w:pPr>
      <w:r>
        <w:rPr>
          <w:rFonts w:cs="Arial"/>
          <w:b/>
          <w:sz w:val="24"/>
          <w:szCs w:val="24"/>
        </w:rPr>
        <w:t>SOLICITUD DE PARTICIPANTES</w:t>
      </w:r>
    </w:p>
    <w:p w14:paraId="31C5AD20" w14:textId="77777777" w:rsidR="001530BE" w:rsidRPr="001530BE" w:rsidRDefault="001530BE" w:rsidP="001530BE"/>
    <w:tbl>
      <w:tblPr>
        <w:tblStyle w:val="TableGrid"/>
        <w:tblW w:w="0" w:type="auto"/>
        <w:tblLook w:val="04A0" w:firstRow="1" w:lastRow="0" w:firstColumn="1" w:lastColumn="0" w:noHBand="0" w:noVBand="1"/>
      </w:tblPr>
      <w:tblGrid>
        <w:gridCol w:w="1759"/>
        <w:gridCol w:w="1256"/>
        <w:gridCol w:w="334"/>
        <w:gridCol w:w="136"/>
        <w:gridCol w:w="1477"/>
        <w:gridCol w:w="1735"/>
        <w:gridCol w:w="361"/>
        <w:gridCol w:w="846"/>
        <w:gridCol w:w="1137"/>
        <w:gridCol w:w="1749"/>
      </w:tblGrid>
      <w:tr w:rsidR="000F0C4B" w:rsidRPr="00F84F62" w14:paraId="266C52FC" w14:textId="77777777" w:rsidTr="00DE7E18">
        <w:trPr>
          <w:trHeight w:val="323"/>
        </w:trPr>
        <w:tc>
          <w:tcPr>
            <w:tcW w:w="10790" w:type="dxa"/>
            <w:gridSpan w:val="10"/>
            <w:shd w:val="clear" w:color="auto" w:fill="D9D9D9" w:themeFill="background1" w:themeFillShade="D9"/>
          </w:tcPr>
          <w:p w14:paraId="078F7AF2" w14:textId="77777777" w:rsidR="000F0C4B" w:rsidRPr="009A7002" w:rsidRDefault="000F0C4B" w:rsidP="001530BE">
            <w:pPr>
              <w:rPr>
                <w:b/>
                <w:sz w:val="18"/>
                <w:szCs w:val="18"/>
              </w:rPr>
            </w:pPr>
            <w:r w:rsidRPr="001530BE">
              <w:rPr>
                <w:b/>
              </w:rPr>
              <w:t xml:space="preserve">Información del hogar: </w:t>
            </w:r>
            <w:r>
              <w:t>Debe ser completada por el solicitante o representante autorizado</w:t>
            </w:r>
          </w:p>
        </w:tc>
      </w:tr>
      <w:tr w:rsidR="006D217C" w:rsidRPr="00F84F62" w14:paraId="1F2F2492" w14:textId="77777777" w:rsidTr="00F47A3C">
        <w:trPr>
          <w:trHeight w:val="647"/>
        </w:trPr>
        <w:tc>
          <w:tcPr>
            <w:tcW w:w="4962" w:type="dxa"/>
            <w:gridSpan w:val="5"/>
          </w:tcPr>
          <w:p w14:paraId="24B84273" w14:textId="77777777" w:rsidR="006D217C" w:rsidRPr="00F84F62" w:rsidRDefault="006D217C" w:rsidP="001530BE">
            <w:pPr>
              <w:rPr>
                <w:sz w:val="18"/>
                <w:szCs w:val="18"/>
              </w:rPr>
            </w:pPr>
            <w:r w:rsidRPr="009A7002">
              <w:rPr>
                <w:b/>
                <w:sz w:val="18"/>
                <w:szCs w:val="18"/>
              </w:rPr>
              <w:t>Nombre del solicitante</w:t>
            </w:r>
            <w:r w:rsidRPr="00F84F62">
              <w:rPr>
                <w:sz w:val="18"/>
                <w:szCs w:val="18"/>
              </w:rPr>
              <w:t xml:space="preserve"> (apellido, nombre, inicial del segundo nombre):</w:t>
            </w:r>
          </w:p>
        </w:tc>
        <w:tc>
          <w:tcPr>
            <w:tcW w:w="2942" w:type="dxa"/>
            <w:gridSpan w:val="3"/>
          </w:tcPr>
          <w:p w14:paraId="4BD9F265" w14:textId="77777777" w:rsidR="006D217C" w:rsidRPr="00F84F62" w:rsidRDefault="006D217C" w:rsidP="001530BE">
            <w:pPr>
              <w:rPr>
                <w:sz w:val="18"/>
                <w:szCs w:val="18"/>
              </w:rPr>
            </w:pPr>
            <w:r w:rsidRPr="000F0C4B">
              <w:rPr>
                <w:b/>
                <w:sz w:val="18"/>
                <w:szCs w:val="18"/>
              </w:rPr>
              <w:t>Número de teléfono</w:t>
            </w:r>
            <w:r>
              <w:rPr>
                <w:sz w:val="18"/>
                <w:szCs w:val="18"/>
              </w:rPr>
              <w:t>:</w:t>
            </w:r>
          </w:p>
        </w:tc>
        <w:tc>
          <w:tcPr>
            <w:tcW w:w="2886" w:type="dxa"/>
            <w:gridSpan w:val="2"/>
          </w:tcPr>
          <w:p w14:paraId="0334E483" w14:textId="77777777" w:rsidR="006D217C" w:rsidRPr="00F84F62" w:rsidRDefault="006D217C" w:rsidP="006D217C">
            <w:pPr>
              <w:rPr>
                <w:sz w:val="18"/>
                <w:szCs w:val="18"/>
              </w:rPr>
            </w:pPr>
            <w:r w:rsidRPr="009A7002">
              <w:rPr>
                <w:b/>
                <w:sz w:val="18"/>
                <w:szCs w:val="18"/>
              </w:rPr>
              <w:t>Fecha de solicitud</w:t>
            </w:r>
            <w:r w:rsidRPr="00F84F62">
              <w:rPr>
                <w:sz w:val="18"/>
                <w:szCs w:val="18"/>
              </w:rPr>
              <w:t>:</w:t>
            </w:r>
          </w:p>
        </w:tc>
      </w:tr>
      <w:tr w:rsidR="002E4108" w:rsidRPr="00F84F62" w14:paraId="72F096B1" w14:textId="77777777" w:rsidTr="00F47A3C">
        <w:trPr>
          <w:trHeight w:val="647"/>
        </w:trPr>
        <w:tc>
          <w:tcPr>
            <w:tcW w:w="4962" w:type="dxa"/>
            <w:gridSpan w:val="5"/>
          </w:tcPr>
          <w:p w14:paraId="6E9ACA9B" w14:textId="77777777" w:rsidR="002E4108" w:rsidRPr="00F84F62" w:rsidRDefault="002E4108" w:rsidP="001530BE">
            <w:pPr>
              <w:rPr>
                <w:sz w:val="18"/>
                <w:szCs w:val="18"/>
              </w:rPr>
            </w:pPr>
            <w:r w:rsidRPr="009A7002">
              <w:rPr>
                <w:b/>
                <w:sz w:val="18"/>
                <w:szCs w:val="18"/>
              </w:rPr>
              <w:t>Dirección de la calle</w:t>
            </w:r>
            <w:r w:rsidRPr="00F84F62">
              <w:rPr>
                <w:sz w:val="18"/>
                <w:szCs w:val="18"/>
              </w:rPr>
              <w:t xml:space="preserve"> (incluya el # de apartamento si corresponde):</w:t>
            </w:r>
          </w:p>
        </w:tc>
        <w:tc>
          <w:tcPr>
            <w:tcW w:w="1735" w:type="dxa"/>
          </w:tcPr>
          <w:p w14:paraId="435B9DC9" w14:textId="77777777" w:rsidR="002E4108" w:rsidRPr="00F84F62" w:rsidRDefault="002E4108" w:rsidP="001530BE">
            <w:pPr>
              <w:rPr>
                <w:sz w:val="18"/>
                <w:szCs w:val="18"/>
              </w:rPr>
            </w:pPr>
            <w:r w:rsidRPr="009A7002">
              <w:rPr>
                <w:b/>
                <w:sz w:val="18"/>
                <w:szCs w:val="18"/>
              </w:rPr>
              <w:t>Ciudad</w:t>
            </w:r>
            <w:r w:rsidRPr="00F84F62">
              <w:rPr>
                <w:sz w:val="18"/>
                <w:szCs w:val="18"/>
              </w:rPr>
              <w:t>:</w:t>
            </w:r>
          </w:p>
        </w:tc>
        <w:tc>
          <w:tcPr>
            <w:tcW w:w="1207" w:type="dxa"/>
            <w:gridSpan w:val="2"/>
          </w:tcPr>
          <w:p w14:paraId="2CC0FD11" w14:textId="77777777" w:rsidR="002E4108" w:rsidRPr="002E4108" w:rsidRDefault="002E4108" w:rsidP="001530BE">
            <w:pPr>
              <w:rPr>
                <w:b/>
                <w:sz w:val="18"/>
                <w:szCs w:val="18"/>
              </w:rPr>
            </w:pPr>
            <w:r>
              <w:rPr>
                <w:b/>
                <w:sz w:val="18"/>
                <w:szCs w:val="18"/>
              </w:rPr>
              <w:t>Cremallera:</w:t>
            </w:r>
          </w:p>
        </w:tc>
        <w:tc>
          <w:tcPr>
            <w:tcW w:w="1137" w:type="dxa"/>
          </w:tcPr>
          <w:p w14:paraId="02B92EE0" w14:textId="77777777" w:rsidR="002E4108" w:rsidRPr="00F84F62" w:rsidRDefault="002E4108" w:rsidP="001530BE">
            <w:pPr>
              <w:rPr>
                <w:sz w:val="18"/>
                <w:szCs w:val="18"/>
              </w:rPr>
            </w:pPr>
            <w:r w:rsidRPr="009A7002">
              <w:rPr>
                <w:b/>
                <w:sz w:val="18"/>
                <w:szCs w:val="18"/>
              </w:rPr>
              <w:t>Estado</w:t>
            </w:r>
            <w:r w:rsidRPr="00F84F62">
              <w:rPr>
                <w:sz w:val="18"/>
                <w:szCs w:val="18"/>
              </w:rPr>
              <w:t>:</w:t>
            </w:r>
          </w:p>
          <w:p w14:paraId="1547F59C" w14:textId="77777777" w:rsidR="002E4108" w:rsidRPr="00F84F62" w:rsidRDefault="002E4108" w:rsidP="001530BE">
            <w:pPr>
              <w:rPr>
                <w:sz w:val="18"/>
                <w:szCs w:val="18"/>
              </w:rPr>
            </w:pPr>
          </w:p>
        </w:tc>
        <w:tc>
          <w:tcPr>
            <w:tcW w:w="1749" w:type="dxa"/>
          </w:tcPr>
          <w:p w14:paraId="04A617ED" w14:textId="77777777" w:rsidR="002E4108" w:rsidRPr="00F84F62" w:rsidRDefault="002E4108" w:rsidP="001530BE">
            <w:pPr>
              <w:rPr>
                <w:sz w:val="18"/>
                <w:szCs w:val="18"/>
              </w:rPr>
            </w:pPr>
            <w:r>
              <w:rPr>
                <w:b/>
                <w:sz w:val="18"/>
                <w:szCs w:val="18"/>
              </w:rPr>
              <w:t>Condado</w:t>
            </w:r>
            <w:r w:rsidRPr="00F84F62">
              <w:rPr>
                <w:sz w:val="18"/>
                <w:szCs w:val="18"/>
              </w:rPr>
              <w:t>:</w:t>
            </w:r>
          </w:p>
        </w:tc>
      </w:tr>
      <w:tr w:rsidR="009A7002" w:rsidRPr="00F84F62" w14:paraId="3072726B" w14:textId="77777777" w:rsidTr="00F47A3C">
        <w:trPr>
          <w:trHeight w:val="518"/>
        </w:trPr>
        <w:tc>
          <w:tcPr>
            <w:tcW w:w="3349" w:type="dxa"/>
            <w:gridSpan w:val="3"/>
          </w:tcPr>
          <w:p w14:paraId="12D1FBF7" w14:textId="77777777" w:rsidR="009A7002" w:rsidRDefault="009A7002" w:rsidP="001530BE">
            <w:pPr>
              <w:rPr>
                <w:sz w:val="18"/>
                <w:szCs w:val="18"/>
              </w:rPr>
            </w:pPr>
            <w:r w:rsidRPr="009A7002">
              <w:rPr>
                <w:b/>
                <w:sz w:val="18"/>
                <w:szCs w:val="18"/>
              </w:rPr>
              <w:t>Fecha de nacimiento</w:t>
            </w:r>
            <w:r w:rsidRPr="00F84F62">
              <w:rPr>
                <w:sz w:val="18"/>
                <w:szCs w:val="18"/>
              </w:rPr>
              <w:t xml:space="preserve"> (MM/DD/AA):</w:t>
            </w:r>
          </w:p>
        </w:tc>
        <w:tc>
          <w:tcPr>
            <w:tcW w:w="1613" w:type="dxa"/>
            <w:gridSpan w:val="2"/>
          </w:tcPr>
          <w:p w14:paraId="1CBBE95B" w14:textId="77777777" w:rsidR="009A7002" w:rsidRPr="00F84F62" w:rsidRDefault="000F0C4B" w:rsidP="001530BE">
            <w:pPr>
              <w:rPr>
                <w:sz w:val="18"/>
                <w:szCs w:val="18"/>
              </w:rPr>
            </w:pPr>
            <w:r w:rsidRPr="000F0C4B">
              <w:rPr>
                <w:b/>
                <w:sz w:val="18"/>
                <w:szCs w:val="18"/>
              </w:rPr>
              <w:t>Edad actual</w:t>
            </w:r>
            <w:r>
              <w:rPr>
                <w:sz w:val="18"/>
                <w:szCs w:val="18"/>
              </w:rPr>
              <w:t>:</w:t>
            </w:r>
          </w:p>
        </w:tc>
        <w:tc>
          <w:tcPr>
            <w:tcW w:w="5828" w:type="dxa"/>
            <w:gridSpan w:val="5"/>
            <w:vMerge w:val="restart"/>
          </w:tcPr>
          <w:p w14:paraId="6FF40B7E" w14:textId="77777777" w:rsidR="009A7002" w:rsidRPr="00F84F62" w:rsidRDefault="009A7002" w:rsidP="001530BE">
            <w:pPr>
              <w:rPr>
                <w:sz w:val="18"/>
                <w:szCs w:val="18"/>
              </w:rPr>
            </w:pPr>
            <w:r w:rsidRPr="00825847">
              <w:rPr>
                <w:b/>
                <w:sz w:val="18"/>
                <w:szCs w:val="18"/>
              </w:rPr>
              <w:t xml:space="preserve">Ingreso bruto total del hogar </w:t>
            </w:r>
            <w:r w:rsidRPr="00F84F62">
              <w:rPr>
                <w:sz w:val="18"/>
                <w:szCs w:val="18"/>
              </w:rPr>
              <w:br/>
              <w:t>(antes de las deducciones):</w:t>
            </w:r>
            <w:r w:rsidRPr="00F84F62">
              <w:rPr>
                <w:sz w:val="18"/>
                <w:szCs w:val="18"/>
              </w:rPr>
              <w:tab/>
            </w:r>
            <w:r w:rsidRPr="00F84F62">
              <w:rPr>
                <w:sz w:val="18"/>
                <w:szCs w:val="18"/>
              </w:rPr>
              <w:tab/>
              <w:t>$___________________</w:t>
            </w:r>
          </w:p>
          <w:p w14:paraId="0069CCE6" w14:textId="77777777" w:rsidR="009A7002" w:rsidRPr="00F84F62" w:rsidRDefault="009A7002" w:rsidP="001530BE">
            <w:pPr>
              <w:rPr>
                <w:sz w:val="18"/>
                <w:szCs w:val="18"/>
              </w:rPr>
            </w:pPr>
          </w:p>
          <w:p w14:paraId="75E64B39" w14:textId="77777777" w:rsidR="009A7002" w:rsidRPr="00F84F62" w:rsidRDefault="009A7002" w:rsidP="001530BE">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sidRPr="00F84F62">
              <w:rPr>
                <w:sz w:val="18"/>
                <w:szCs w:val="18"/>
              </w:rPr>
              <w:t xml:space="preserve"> Anual</w:t>
            </w:r>
            <w:r w:rsidRPr="00F84F62">
              <w:rPr>
                <w:sz w:val="18"/>
                <w:szCs w:val="18"/>
              </w:rPr>
              <w:tab/>
            </w:r>
            <w:r w:rsidRPr="00F84F62">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Mensual          </w:t>
            </w:r>
            <w:r w:rsidR="006D217C" w:rsidRPr="00F84F62">
              <w:rPr>
                <w:sz w:val="18"/>
                <w:szCs w:val="18"/>
              </w:rPr>
              <w:fldChar w:fldCharType="begin">
                <w:ffData>
                  <w:name w:val=""/>
                  <w:enabled/>
                  <w:calcOnExit w:val="0"/>
                  <w:checkBox>
                    <w:sizeAuto/>
                    <w:default w:val="0"/>
                  </w:checkBox>
                </w:ffData>
              </w:fldChar>
            </w:r>
            <w:r w:rsidR="006D217C" w:rsidRPr="00F84F62">
              <w:rPr>
                <w:sz w:val="18"/>
                <w:szCs w:val="18"/>
              </w:rPr>
              <w:instrText xml:space="preserve"> FORMCHECKBOX </w:instrText>
            </w:r>
            <w:r w:rsidR="006D217C" w:rsidRPr="00F84F62">
              <w:rPr>
                <w:sz w:val="18"/>
                <w:szCs w:val="18"/>
              </w:rPr>
            </w:r>
            <w:r w:rsidR="006D217C" w:rsidRPr="00F84F62">
              <w:rPr>
                <w:sz w:val="18"/>
                <w:szCs w:val="18"/>
              </w:rPr>
              <w:fldChar w:fldCharType="separate"/>
            </w:r>
            <w:r w:rsidR="006D217C" w:rsidRPr="00F84F62">
              <w:rPr>
                <w:sz w:val="18"/>
                <w:szCs w:val="18"/>
              </w:rPr>
              <w:fldChar w:fldCharType="end"/>
            </w:r>
            <w:r w:rsidR="006D217C">
              <w:rPr>
                <w:sz w:val="18"/>
                <w:szCs w:val="18"/>
              </w:rPr>
              <w:t xml:space="preserve"> Dos veces al mes</w:t>
            </w:r>
          </w:p>
          <w:p w14:paraId="1EE0C857" w14:textId="77777777" w:rsidR="009A7002" w:rsidRPr="00F84F62" w:rsidRDefault="009A7002" w:rsidP="001530BE">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Cada 2 semanas</w:t>
            </w:r>
            <w:r w:rsidRPr="00F84F62">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Semanal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Sin ingresos</w:t>
            </w:r>
          </w:p>
        </w:tc>
      </w:tr>
      <w:tr w:rsidR="009A7002" w:rsidRPr="00F84F62" w14:paraId="3EC0611A" w14:textId="77777777" w:rsidTr="00F47A3C">
        <w:trPr>
          <w:trHeight w:val="517"/>
        </w:trPr>
        <w:tc>
          <w:tcPr>
            <w:tcW w:w="4962" w:type="dxa"/>
            <w:gridSpan w:val="5"/>
          </w:tcPr>
          <w:p w14:paraId="319C5148" w14:textId="77777777" w:rsidR="009A7002" w:rsidRPr="00F84F62" w:rsidRDefault="009A7002" w:rsidP="009A7002">
            <w:pPr>
              <w:rPr>
                <w:sz w:val="18"/>
                <w:szCs w:val="18"/>
              </w:rPr>
            </w:pPr>
            <w:r w:rsidRPr="009A7002">
              <w:rPr>
                <w:b/>
                <w:sz w:val="18"/>
                <w:szCs w:val="18"/>
              </w:rPr>
              <w:t xml:space="preserve">Tamaño del hogar </w:t>
            </w:r>
            <w:r>
              <w:rPr>
                <w:sz w:val="18"/>
                <w:szCs w:val="18"/>
              </w:rPr>
              <w:t>(Número total de miembros del hogar, incluido el solicitante):</w:t>
            </w:r>
            <w:r>
              <w:rPr>
                <w:sz w:val="18"/>
                <w:szCs w:val="18"/>
              </w:rPr>
              <w:tab/>
            </w:r>
            <w:r>
              <w:rPr>
                <w:sz w:val="18"/>
                <w:szCs w:val="18"/>
              </w:rPr>
              <w:tab/>
              <w:t xml:space="preserve">  __________</w:t>
            </w:r>
          </w:p>
        </w:tc>
        <w:tc>
          <w:tcPr>
            <w:tcW w:w="5828" w:type="dxa"/>
            <w:gridSpan w:val="5"/>
            <w:vMerge/>
          </w:tcPr>
          <w:p w14:paraId="54E70BE6" w14:textId="77777777" w:rsidR="009A7002" w:rsidRPr="00F84F62" w:rsidRDefault="009A7002" w:rsidP="001530BE">
            <w:pPr>
              <w:rPr>
                <w:sz w:val="18"/>
                <w:szCs w:val="18"/>
              </w:rPr>
            </w:pPr>
          </w:p>
        </w:tc>
      </w:tr>
      <w:tr w:rsidR="009A7002" w:rsidRPr="00F84F62" w14:paraId="19DF7ACC" w14:textId="77777777" w:rsidTr="00DE7E18">
        <w:trPr>
          <w:trHeight w:val="308"/>
        </w:trPr>
        <w:tc>
          <w:tcPr>
            <w:tcW w:w="10790" w:type="dxa"/>
            <w:gridSpan w:val="10"/>
            <w:shd w:val="clear" w:color="auto" w:fill="D9D9D9" w:themeFill="background1" w:themeFillShade="D9"/>
          </w:tcPr>
          <w:p w14:paraId="755A0785" w14:textId="7F19CEB0" w:rsidR="009A7002" w:rsidRPr="00EC23D3" w:rsidRDefault="00087D40" w:rsidP="00EC23D3">
            <w:pPr>
              <w:jc w:val="center"/>
              <w:rPr>
                <w:b/>
                <w:sz w:val="18"/>
                <w:szCs w:val="18"/>
              </w:rPr>
            </w:pPr>
            <w:r>
              <w:rPr>
                <w:b/>
                <w:sz w:val="18"/>
                <w:szCs w:val="18"/>
              </w:rPr>
              <w:t>Directrices de ingresos del CSFP para 202</w:t>
            </w:r>
            <w:r w:rsidR="0075243D">
              <w:rPr>
                <w:b/>
                <w:sz w:val="18"/>
                <w:szCs w:val="18"/>
              </w:rPr>
              <w:t>5</w:t>
            </w:r>
            <w:r>
              <w:rPr>
                <w:b/>
                <w:sz w:val="18"/>
                <w:szCs w:val="18"/>
              </w:rPr>
              <w:t xml:space="preserve"> (1</w:t>
            </w:r>
            <w:r w:rsidR="0095634C">
              <w:rPr>
                <w:b/>
                <w:sz w:val="18"/>
                <w:szCs w:val="18"/>
              </w:rPr>
              <w:t>5</w:t>
            </w:r>
            <w:r>
              <w:rPr>
                <w:b/>
                <w:sz w:val="18"/>
                <w:szCs w:val="18"/>
              </w:rPr>
              <w:t>0% de la tasa de pobreza)</w:t>
            </w:r>
          </w:p>
        </w:tc>
      </w:tr>
      <w:tr w:rsidR="00EC23D3" w:rsidRPr="00F84F62" w14:paraId="38EA2F71" w14:textId="77777777" w:rsidTr="00DE7E18">
        <w:trPr>
          <w:trHeight w:val="395"/>
        </w:trPr>
        <w:tc>
          <w:tcPr>
            <w:tcW w:w="10790" w:type="dxa"/>
            <w:gridSpan w:val="10"/>
            <w:vAlign w:val="center"/>
          </w:tcPr>
          <w:p w14:paraId="2D7692CB" w14:textId="77777777" w:rsidR="00EC23D3" w:rsidRDefault="00EC23D3" w:rsidP="009A7002">
            <w:pPr>
              <w:jc w:val="center"/>
              <w:rPr>
                <w:b/>
                <w:sz w:val="18"/>
                <w:szCs w:val="18"/>
              </w:rPr>
            </w:pPr>
            <w:r w:rsidRPr="009A7002">
              <w:rPr>
                <w:sz w:val="18"/>
                <w:szCs w:val="18"/>
              </w:rPr>
              <w:t>Por la presente certifico que los ingresos de mi hogar son iguales o inferiores a las siguientes pautas.</w:t>
            </w:r>
            <w:r>
              <w:rPr>
                <w:sz w:val="18"/>
                <w:szCs w:val="18"/>
              </w:rPr>
              <w:tab/>
            </w:r>
            <w:r>
              <w:rPr>
                <w:b/>
                <w:sz w:val="18"/>
                <w:szCs w:val="18"/>
              </w:rPr>
              <w:t xml:space="preserv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Sí</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w:t>
            </w:r>
          </w:p>
        </w:tc>
      </w:tr>
      <w:tr w:rsidR="009A7002" w:rsidRPr="00F84F62" w14:paraId="5B7336B3" w14:textId="77777777" w:rsidTr="00F47A3C">
        <w:trPr>
          <w:trHeight w:val="197"/>
        </w:trPr>
        <w:tc>
          <w:tcPr>
            <w:tcW w:w="1759" w:type="dxa"/>
            <w:vAlign w:val="bottom"/>
          </w:tcPr>
          <w:p w14:paraId="0B2AD6A6"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Tamaño del hogar</w:t>
            </w:r>
          </w:p>
        </w:tc>
        <w:tc>
          <w:tcPr>
            <w:tcW w:w="1726" w:type="dxa"/>
            <w:gridSpan w:val="3"/>
            <w:vAlign w:val="bottom"/>
          </w:tcPr>
          <w:p w14:paraId="0579548F"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Ingresos anuales</w:t>
            </w:r>
          </w:p>
        </w:tc>
        <w:tc>
          <w:tcPr>
            <w:tcW w:w="1477" w:type="dxa"/>
            <w:vAlign w:val="bottom"/>
          </w:tcPr>
          <w:p w14:paraId="1AAD928C"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Ingreso mensual</w:t>
            </w:r>
          </w:p>
        </w:tc>
        <w:tc>
          <w:tcPr>
            <w:tcW w:w="2096" w:type="dxa"/>
            <w:gridSpan w:val="2"/>
            <w:vAlign w:val="bottom"/>
          </w:tcPr>
          <w:p w14:paraId="0FDBB8DD" w14:textId="77777777" w:rsidR="009A7002" w:rsidRPr="009A7002" w:rsidRDefault="009A7002" w:rsidP="009A7002">
            <w:pPr>
              <w:jc w:val="center"/>
              <w:rPr>
                <w:rFonts w:eastAsia="Times New Roman" w:cs="Arial"/>
                <w:bCs/>
                <w:color w:val="000000"/>
                <w:sz w:val="18"/>
                <w:szCs w:val="18"/>
              </w:rPr>
            </w:pPr>
            <w:r>
              <w:rPr>
                <w:rFonts w:eastAsia="Times New Roman" w:cs="Arial"/>
                <w:bCs/>
                <w:color w:val="000000"/>
                <w:sz w:val="18"/>
                <w:szCs w:val="18"/>
              </w:rPr>
              <w:t>Dos veces al mes</w:t>
            </w:r>
          </w:p>
        </w:tc>
        <w:tc>
          <w:tcPr>
            <w:tcW w:w="1983" w:type="dxa"/>
            <w:gridSpan w:val="2"/>
            <w:vAlign w:val="bottom"/>
          </w:tcPr>
          <w:p w14:paraId="7B4FAC01"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Cada dos semanas</w:t>
            </w:r>
          </w:p>
        </w:tc>
        <w:tc>
          <w:tcPr>
            <w:tcW w:w="1749" w:type="dxa"/>
            <w:vAlign w:val="bottom"/>
          </w:tcPr>
          <w:p w14:paraId="3A86ABA2"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Ingreso semanal</w:t>
            </w:r>
          </w:p>
        </w:tc>
      </w:tr>
      <w:tr w:rsidR="0075243D" w:rsidRPr="00F84F62" w14:paraId="324A8AB3" w14:textId="77777777" w:rsidTr="00F47A3C">
        <w:trPr>
          <w:trHeight w:val="20"/>
        </w:trPr>
        <w:tc>
          <w:tcPr>
            <w:tcW w:w="1759" w:type="dxa"/>
            <w:vAlign w:val="bottom"/>
          </w:tcPr>
          <w:p w14:paraId="6E064A7D"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1</w:t>
            </w:r>
          </w:p>
        </w:tc>
        <w:tc>
          <w:tcPr>
            <w:tcW w:w="1726" w:type="dxa"/>
            <w:gridSpan w:val="3"/>
            <w:vAlign w:val="bottom"/>
          </w:tcPr>
          <w:p w14:paraId="026498F9" w14:textId="1F57617D"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3,475</w:t>
            </w:r>
          </w:p>
        </w:tc>
        <w:tc>
          <w:tcPr>
            <w:tcW w:w="1477" w:type="dxa"/>
            <w:vAlign w:val="bottom"/>
          </w:tcPr>
          <w:p w14:paraId="684D29CC" w14:textId="1FCF367D"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957</w:t>
            </w:r>
          </w:p>
        </w:tc>
        <w:tc>
          <w:tcPr>
            <w:tcW w:w="2096" w:type="dxa"/>
            <w:gridSpan w:val="2"/>
            <w:vAlign w:val="bottom"/>
          </w:tcPr>
          <w:p w14:paraId="734970CB" w14:textId="618B0EF5"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979</w:t>
            </w:r>
          </w:p>
        </w:tc>
        <w:tc>
          <w:tcPr>
            <w:tcW w:w="1983" w:type="dxa"/>
            <w:gridSpan w:val="2"/>
            <w:vAlign w:val="bottom"/>
          </w:tcPr>
          <w:p w14:paraId="63790BFD" w14:textId="0D84CAE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904</w:t>
            </w:r>
          </w:p>
        </w:tc>
        <w:tc>
          <w:tcPr>
            <w:tcW w:w="1749" w:type="dxa"/>
            <w:vAlign w:val="bottom"/>
          </w:tcPr>
          <w:p w14:paraId="35CDC6A5" w14:textId="088A4E1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452</w:t>
            </w:r>
          </w:p>
        </w:tc>
      </w:tr>
      <w:tr w:rsidR="0075243D" w:rsidRPr="00F84F62" w14:paraId="4862ECA9" w14:textId="77777777" w:rsidTr="00F47A3C">
        <w:trPr>
          <w:trHeight w:val="20"/>
        </w:trPr>
        <w:tc>
          <w:tcPr>
            <w:tcW w:w="1759" w:type="dxa"/>
            <w:vAlign w:val="bottom"/>
          </w:tcPr>
          <w:p w14:paraId="70B7B7F0"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2</w:t>
            </w:r>
          </w:p>
        </w:tc>
        <w:tc>
          <w:tcPr>
            <w:tcW w:w="1726" w:type="dxa"/>
            <w:gridSpan w:val="3"/>
            <w:vAlign w:val="bottom"/>
          </w:tcPr>
          <w:p w14:paraId="531853E5" w14:textId="019189E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1,725</w:t>
            </w:r>
          </w:p>
        </w:tc>
        <w:tc>
          <w:tcPr>
            <w:tcW w:w="1477" w:type="dxa"/>
            <w:vAlign w:val="bottom"/>
          </w:tcPr>
          <w:p w14:paraId="67574CA2" w14:textId="0B3702A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644</w:t>
            </w:r>
          </w:p>
        </w:tc>
        <w:tc>
          <w:tcPr>
            <w:tcW w:w="2096" w:type="dxa"/>
            <w:gridSpan w:val="2"/>
            <w:vAlign w:val="bottom"/>
          </w:tcPr>
          <w:p w14:paraId="1B23D7E4" w14:textId="20A5249F"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322</w:t>
            </w:r>
          </w:p>
        </w:tc>
        <w:tc>
          <w:tcPr>
            <w:tcW w:w="1983" w:type="dxa"/>
            <w:gridSpan w:val="2"/>
            <w:vAlign w:val="bottom"/>
          </w:tcPr>
          <w:p w14:paraId="491E1507" w14:textId="511D313B"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222</w:t>
            </w:r>
          </w:p>
        </w:tc>
        <w:tc>
          <w:tcPr>
            <w:tcW w:w="1749" w:type="dxa"/>
            <w:vAlign w:val="bottom"/>
          </w:tcPr>
          <w:p w14:paraId="22198729" w14:textId="7714CC90"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611</w:t>
            </w:r>
          </w:p>
        </w:tc>
      </w:tr>
      <w:tr w:rsidR="0075243D" w:rsidRPr="00F84F62" w14:paraId="7E95518D" w14:textId="77777777" w:rsidTr="00F47A3C">
        <w:trPr>
          <w:trHeight w:val="20"/>
        </w:trPr>
        <w:tc>
          <w:tcPr>
            <w:tcW w:w="1759" w:type="dxa"/>
            <w:vAlign w:val="bottom"/>
          </w:tcPr>
          <w:p w14:paraId="161DF526"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3</w:t>
            </w:r>
          </w:p>
        </w:tc>
        <w:tc>
          <w:tcPr>
            <w:tcW w:w="1726" w:type="dxa"/>
            <w:gridSpan w:val="3"/>
            <w:vAlign w:val="bottom"/>
          </w:tcPr>
          <w:p w14:paraId="16527FE9" w14:textId="2603106D"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9,975</w:t>
            </w:r>
          </w:p>
        </w:tc>
        <w:tc>
          <w:tcPr>
            <w:tcW w:w="1477" w:type="dxa"/>
            <w:vAlign w:val="bottom"/>
          </w:tcPr>
          <w:p w14:paraId="7601BD98" w14:textId="5384CD65"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332</w:t>
            </w:r>
          </w:p>
        </w:tc>
        <w:tc>
          <w:tcPr>
            <w:tcW w:w="2096" w:type="dxa"/>
            <w:gridSpan w:val="2"/>
            <w:vAlign w:val="bottom"/>
          </w:tcPr>
          <w:p w14:paraId="3BD37A03" w14:textId="2F17DFA5"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666</w:t>
            </w:r>
          </w:p>
        </w:tc>
        <w:tc>
          <w:tcPr>
            <w:tcW w:w="1983" w:type="dxa"/>
            <w:gridSpan w:val="2"/>
            <w:vAlign w:val="bottom"/>
          </w:tcPr>
          <w:p w14:paraId="3AFCA06E" w14:textId="061B474C"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538</w:t>
            </w:r>
          </w:p>
        </w:tc>
        <w:tc>
          <w:tcPr>
            <w:tcW w:w="1749" w:type="dxa"/>
            <w:vAlign w:val="bottom"/>
          </w:tcPr>
          <w:p w14:paraId="08A35F8D" w14:textId="6ECDEF20"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769</w:t>
            </w:r>
          </w:p>
        </w:tc>
      </w:tr>
      <w:tr w:rsidR="0075243D" w:rsidRPr="00F84F62" w14:paraId="4BBB3865" w14:textId="77777777" w:rsidTr="00F47A3C">
        <w:trPr>
          <w:trHeight w:val="20"/>
        </w:trPr>
        <w:tc>
          <w:tcPr>
            <w:tcW w:w="1759" w:type="dxa"/>
            <w:vAlign w:val="bottom"/>
          </w:tcPr>
          <w:p w14:paraId="41668A4E"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4</w:t>
            </w:r>
          </w:p>
        </w:tc>
        <w:tc>
          <w:tcPr>
            <w:tcW w:w="1726" w:type="dxa"/>
            <w:gridSpan w:val="3"/>
            <w:vAlign w:val="bottom"/>
          </w:tcPr>
          <w:p w14:paraId="15D4A463" w14:textId="6E53837C"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48,225</w:t>
            </w:r>
          </w:p>
        </w:tc>
        <w:tc>
          <w:tcPr>
            <w:tcW w:w="1477" w:type="dxa"/>
            <w:vAlign w:val="bottom"/>
          </w:tcPr>
          <w:p w14:paraId="19B31979" w14:textId="2891F509"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4,019</w:t>
            </w:r>
          </w:p>
        </w:tc>
        <w:tc>
          <w:tcPr>
            <w:tcW w:w="2096" w:type="dxa"/>
            <w:gridSpan w:val="2"/>
            <w:vAlign w:val="bottom"/>
          </w:tcPr>
          <w:p w14:paraId="06E4F095" w14:textId="6F57A998"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010</w:t>
            </w:r>
          </w:p>
        </w:tc>
        <w:tc>
          <w:tcPr>
            <w:tcW w:w="1983" w:type="dxa"/>
            <w:gridSpan w:val="2"/>
            <w:vAlign w:val="bottom"/>
          </w:tcPr>
          <w:p w14:paraId="17EE2B65" w14:textId="0164724F"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856</w:t>
            </w:r>
          </w:p>
        </w:tc>
        <w:tc>
          <w:tcPr>
            <w:tcW w:w="1749" w:type="dxa"/>
            <w:vAlign w:val="bottom"/>
          </w:tcPr>
          <w:p w14:paraId="27037C10" w14:textId="62D7F2AB"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928</w:t>
            </w:r>
          </w:p>
        </w:tc>
      </w:tr>
      <w:tr w:rsidR="0075243D" w:rsidRPr="00F84F62" w14:paraId="17DBCA2B" w14:textId="77777777" w:rsidTr="00F47A3C">
        <w:trPr>
          <w:trHeight w:val="20"/>
        </w:trPr>
        <w:tc>
          <w:tcPr>
            <w:tcW w:w="1759" w:type="dxa"/>
            <w:vAlign w:val="bottom"/>
          </w:tcPr>
          <w:p w14:paraId="686F5893"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5</w:t>
            </w:r>
          </w:p>
        </w:tc>
        <w:tc>
          <w:tcPr>
            <w:tcW w:w="1726" w:type="dxa"/>
            <w:gridSpan w:val="3"/>
            <w:vAlign w:val="bottom"/>
          </w:tcPr>
          <w:p w14:paraId="12A5F019" w14:textId="49A3F69A"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56,475</w:t>
            </w:r>
          </w:p>
        </w:tc>
        <w:tc>
          <w:tcPr>
            <w:tcW w:w="1477" w:type="dxa"/>
            <w:vAlign w:val="bottom"/>
          </w:tcPr>
          <w:p w14:paraId="02F8A9C1" w14:textId="3769710B"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4,707</w:t>
            </w:r>
          </w:p>
        </w:tc>
        <w:tc>
          <w:tcPr>
            <w:tcW w:w="2096" w:type="dxa"/>
            <w:gridSpan w:val="2"/>
            <w:vAlign w:val="bottom"/>
          </w:tcPr>
          <w:p w14:paraId="18950D35" w14:textId="3CCCFE95"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354</w:t>
            </w:r>
          </w:p>
        </w:tc>
        <w:tc>
          <w:tcPr>
            <w:tcW w:w="1983" w:type="dxa"/>
            <w:gridSpan w:val="2"/>
            <w:vAlign w:val="bottom"/>
          </w:tcPr>
          <w:p w14:paraId="292877A9" w14:textId="456BAAEA"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174</w:t>
            </w:r>
          </w:p>
        </w:tc>
        <w:tc>
          <w:tcPr>
            <w:tcW w:w="1749" w:type="dxa"/>
            <w:vAlign w:val="bottom"/>
          </w:tcPr>
          <w:p w14:paraId="10834ADD" w14:textId="6AF482AB"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087</w:t>
            </w:r>
          </w:p>
        </w:tc>
      </w:tr>
      <w:tr w:rsidR="0075243D" w:rsidRPr="00F84F62" w14:paraId="668A619C" w14:textId="77777777" w:rsidTr="00F47A3C">
        <w:trPr>
          <w:trHeight w:val="20"/>
        </w:trPr>
        <w:tc>
          <w:tcPr>
            <w:tcW w:w="1759" w:type="dxa"/>
            <w:vAlign w:val="bottom"/>
          </w:tcPr>
          <w:p w14:paraId="65E78AD7"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6</w:t>
            </w:r>
          </w:p>
        </w:tc>
        <w:tc>
          <w:tcPr>
            <w:tcW w:w="1726" w:type="dxa"/>
            <w:gridSpan w:val="3"/>
            <w:vAlign w:val="bottom"/>
          </w:tcPr>
          <w:p w14:paraId="7EC65549" w14:textId="2C79FA7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64,725</w:t>
            </w:r>
          </w:p>
        </w:tc>
        <w:tc>
          <w:tcPr>
            <w:tcW w:w="1477" w:type="dxa"/>
            <w:vAlign w:val="bottom"/>
          </w:tcPr>
          <w:p w14:paraId="19C2C30A" w14:textId="2B62AA98"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5,394</w:t>
            </w:r>
          </w:p>
        </w:tc>
        <w:tc>
          <w:tcPr>
            <w:tcW w:w="2096" w:type="dxa"/>
            <w:gridSpan w:val="2"/>
            <w:vAlign w:val="bottom"/>
          </w:tcPr>
          <w:p w14:paraId="5FC1114D" w14:textId="7F55E2D1"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697</w:t>
            </w:r>
          </w:p>
        </w:tc>
        <w:tc>
          <w:tcPr>
            <w:tcW w:w="1983" w:type="dxa"/>
            <w:gridSpan w:val="2"/>
            <w:vAlign w:val="bottom"/>
          </w:tcPr>
          <w:p w14:paraId="0CC1996F" w14:textId="0C3BD24A"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490</w:t>
            </w:r>
          </w:p>
        </w:tc>
        <w:tc>
          <w:tcPr>
            <w:tcW w:w="1749" w:type="dxa"/>
            <w:vAlign w:val="bottom"/>
          </w:tcPr>
          <w:p w14:paraId="7A27DE5C" w14:textId="6CABCB61"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245</w:t>
            </w:r>
          </w:p>
        </w:tc>
      </w:tr>
      <w:tr w:rsidR="0075243D" w:rsidRPr="00F84F62" w14:paraId="174D44C9" w14:textId="77777777" w:rsidTr="00F47A3C">
        <w:trPr>
          <w:trHeight w:val="20"/>
        </w:trPr>
        <w:tc>
          <w:tcPr>
            <w:tcW w:w="1759" w:type="dxa"/>
            <w:vAlign w:val="bottom"/>
          </w:tcPr>
          <w:p w14:paraId="65CF96FB"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7</w:t>
            </w:r>
          </w:p>
        </w:tc>
        <w:tc>
          <w:tcPr>
            <w:tcW w:w="1726" w:type="dxa"/>
            <w:gridSpan w:val="3"/>
            <w:vAlign w:val="bottom"/>
          </w:tcPr>
          <w:p w14:paraId="67DFF7F1" w14:textId="22959E15"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72,975</w:t>
            </w:r>
          </w:p>
        </w:tc>
        <w:tc>
          <w:tcPr>
            <w:tcW w:w="1477" w:type="dxa"/>
            <w:vAlign w:val="bottom"/>
          </w:tcPr>
          <w:p w14:paraId="1637D3D0" w14:textId="4B9D4428"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6,082</w:t>
            </w:r>
          </w:p>
        </w:tc>
        <w:tc>
          <w:tcPr>
            <w:tcW w:w="2096" w:type="dxa"/>
            <w:gridSpan w:val="2"/>
            <w:vAlign w:val="bottom"/>
          </w:tcPr>
          <w:p w14:paraId="76C57E51" w14:textId="755B2B88"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041</w:t>
            </w:r>
          </w:p>
        </w:tc>
        <w:tc>
          <w:tcPr>
            <w:tcW w:w="1983" w:type="dxa"/>
            <w:gridSpan w:val="2"/>
            <w:vAlign w:val="bottom"/>
          </w:tcPr>
          <w:p w14:paraId="118BECA1" w14:textId="704C5174"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2,808</w:t>
            </w:r>
          </w:p>
        </w:tc>
        <w:tc>
          <w:tcPr>
            <w:tcW w:w="1749" w:type="dxa"/>
            <w:vAlign w:val="bottom"/>
          </w:tcPr>
          <w:p w14:paraId="40019210" w14:textId="6A205805"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404</w:t>
            </w:r>
          </w:p>
        </w:tc>
      </w:tr>
      <w:tr w:rsidR="0075243D" w:rsidRPr="00F84F62" w14:paraId="2086D91B" w14:textId="77777777" w:rsidTr="00F47A3C">
        <w:trPr>
          <w:trHeight w:val="20"/>
        </w:trPr>
        <w:tc>
          <w:tcPr>
            <w:tcW w:w="1759" w:type="dxa"/>
            <w:vAlign w:val="bottom"/>
          </w:tcPr>
          <w:p w14:paraId="0A5485C0"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8</w:t>
            </w:r>
          </w:p>
        </w:tc>
        <w:tc>
          <w:tcPr>
            <w:tcW w:w="1726" w:type="dxa"/>
            <w:gridSpan w:val="3"/>
            <w:vAlign w:val="bottom"/>
          </w:tcPr>
          <w:p w14:paraId="679BC91A" w14:textId="56200708"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81,225</w:t>
            </w:r>
          </w:p>
        </w:tc>
        <w:tc>
          <w:tcPr>
            <w:tcW w:w="1477" w:type="dxa"/>
            <w:vAlign w:val="bottom"/>
          </w:tcPr>
          <w:p w14:paraId="5E7EC6AE" w14:textId="02118F6D"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6,769</w:t>
            </w:r>
          </w:p>
        </w:tc>
        <w:tc>
          <w:tcPr>
            <w:tcW w:w="2096" w:type="dxa"/>
            <w:gridSpan w:val="2"/>
            <w:vAlign w:val="bottom"/>
          </w:tcPr>
          <w:p w14:paraId="4098F20E" w14:textId="0A0C4511"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385</w:t>
            </w:r>
          </w:p>
        </w:tc>
        <w:tc>
          <w:tcPr>
            <w:tcW w:w="1983" w:type="dxa"/>
            <w:gridSpan w:val="2"/>
            <w:vAlign w:val="bottom"/>
          </w:tcPr>
          <w:p w14:paraId="468ACBB1" w14:textId="1E6F416E" w:rsidR="0075243D" w:rsidRPr="009A7002" w:rsidRDefault="0075243D" w:rsidP="0075243D">
            <w:pPr>
              <w:jc w:val="center"/>
              <w:rPr>
                <w:rFonts w:eastAsia="Times New Roman" w:cs="Arial"/>
                <w:color w:val="000000"/>
                <w:sz w:val="18"/>
                <w:szCs w:val="18"/>
              </w:rPr>
            </w:pPr>
            <w:r>
              <w:rPr>
                <w:rFonts w:eastAsia="Times New Roman" w:cs="Arial"/>
                <w:color w:val="000000" w:themeColor="text1"/>
                <w:sz w:val="18"/>
                <w:szCs w:val="18"/>
              </w:rPr>
              <w:t>$3,126</w:t>
            </w:r>
          </w:p>
        </w:tc>
        <w:tc>
          <w:tcPr>
            <w:tcW w:w="1749" w:type="dxa"/>
            <w:vAlign w:val="bottom"/>
          </w:tcPr>
          <w:p w14:paraId="55B51F83" w14:textId="55CB7F86"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563</w:t>
            </w:r>
          </w:p>
        </w:tc>
      </w:tr>
      <w:tr w:rsidR="0075243D" w:rsidRPr="00F84F62" w14:paraId="48C4A863" w14:textId="77777777" w:rsidTr="00F47A3C">
        <w:trPr>
          <w:trHeight w:val="395"/>
        </w:trPr>
        <w:tc>
          <w:tcPr>
            <w:tcW w:w="1759" w:type="dxa"/>
            <w:vAlign w:val="bottom"/>
          </w:tcPr>
          <w:p w14:paraId="7043A597" w14:textId="77777777" w:rsidR="0075243D" w:rsidRPr="009A7002" w:rsidRDefault="0075243D" w:rsidP="0075243D">
            <w:pPr>
              <w:jc w:val="center"/>
              <w:rPr>
                <w:rFonts w:eastAsia="Times New Roman" w:cs="Arial"/>
                <w:color w:val="000000"/>
                <w:sz w:val="18"/>
                <w:szCs w:val="18"/>
              </w:rPr>
            </w:pPr>
            <w:r w:rsidRPr="009A7002">
              <w:rPr>
                <w:rFonts w:eastAsia="Times New Roman" w:cs="Arial"/>
                <w:color w:val="000000"/>
                <w:sz w:val="18"/>
                <w:szCs w:val="18"/>
              </w:rPr>
              <w:t>Para cada miembro adicional de HH, agregue:</w:t>
            </w:r>
          </w:p>
        </w:tc>
        <w:tc>
          <w:tcPr>
            <w:tcW w:w="1726" w:type="dxa"/>
            <w:gridSpan w:val="3"/>
            <w:vAlign w:val="bottom"/>
          </w:tcPr>
          <w:p w14:paraId="6E348851" w14:textId="367E8FC3"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8,250</w:t>
            </w:r>
          </w:p>
        </w:tc>
        <w:tc>
          <w:tcPr>
            <w:tcW w:w="1477" w:type="dxa"/>
            <w:vAlign w:val="bottom"/>
          </w:tcPr>
          <w:p w14:paraId="705E6C01" w14:textId="20634906"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688</w:t>
            </w:r>
          </w:p>
        </w:tc>
        <w:tc>
          <w:tcPr>
            <w:tcW w:w="2096" w:type="dxa"/>
            <w:gridSpan w:val="2"/>
            <w:vAlign w:val="bottom"/>
          </w:tcPr>
          <w:p w14:paraId="716267CF" w14:textId="2ABEE9F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44</w:t>
            </w:r>
          </w:p>
        </w:tc>
        <w:tc>
          <w:tcPr>
            <w:tcW w:w="1983" w:type="dxa"/>
            <w:gridSpan w:val="2"/>
            <w:vAlign w:val="bottom"/>
          </w:tcPr>
          <w:p w14:paraId="67355D5E" w14:textId="5FB850F0"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318</w:t>
            </w:r>
          </w:p>
        </w:tc>
        <w:tc>
          <w:tcPr>
            <w:tcW w:w="1749" w:type="dxa"/>
            <w:vAlign w:val="bottom"/>
          </w:tcPr>
          <w:p w14:paraId="054BD204" w14:textId="255D1DCE" w:rsidR="0075243D" w:rsidRPr="009A7002" w:rsidRDefault="0075243D" w:rsidP="0075243D">
            <w:pPr>
              <w:jc w:val="center"/>
              <w:rPr>
                <w:rFonts w:eastAsia="Times New Roman" w:cs="Arial"/>
                <w:color w:val="000000"/>
                <w:sz w:val="18"/>
                <w:szCs w:val="18"/>
              </w:rPr>
            </w:pPr>
            <w:r>
              <w:rPr>
                <w:rFonts w:eastAsia="Times New Roman" w:cs="Arial"/>
                <w:color w:val="000000"/>
                <w:sz w:val="18"/>
                <w:szCs w:val="18"/>
              </w:rPr>
              <w:t>$159</w:t>
            </w:r>
          </w:p>
        </w:tc>
      </w:tr>
      <w:tr w:rsidR="000F0C4B" w:rsidRPr="00F84F62" w14:paraId="3B452444" w14:textId="77777777" w:rsidTr="00BD5A33">
        <w:trPr>
          <w:trHeight w:val="395"/>
        </w:trPr>
        <w:tc>
          <w:tcPr>
            <w:tcW w:w="10790" w:type="dxa"/>
            <w:gridSpan w:val="10"/>
            <w:shd w:val="clear" w:color="auto" w:fill="D9D9D9" w:themeFill="background1" w:themeFillShade="D9"/>
            <w:vAlign w:val="center"/>
          </w:tcPr>
          <w:p w14:paraId="3B7CBC00" w14:textId="77777777" w:rsidR="000F0C4B" w:rsidRPr="009A7002" w:rsidRDefault="000F0C4B" w:rsidP="00BD5A33">
            <w:pPr>
              <w:jc w:val="center"/>
              <w:rPr>
                <w:rFonts w:eastAsia="Times New Roman" w:cs="Arial"/>
                <w:color w:val="000000"/>
                <w:sz w:val="18"/>
                <w:szCs w:val="18"/>
              </w:rPr>
            </w:pPr>
            <w:r w:rsidRPr="000F0C4B">
              <w:rPr>
                <w:b/>
              </w:rPr>
              <w:t xml:space="preserve">Datos étnicos/raciales: </w:t>
            </w:r>
            <w:r w:rsidR="00B42C85">
              <w:t>SOLO para fines estadísticos</w:t>
            </w:r>
          </w:p>
        </w:tc>
      </w:tr>
      <w:tr w:rsidR="00EC23D3" w14:paraId="7C061B51" w14:textId="77777777" w:rsidTr="00F47A3C">
        <w:trPr>
          <w:trHeight w:val="962"/>
        </w:trPr>
        <w:tc>
          <w:tcPr>
            <w:tcW w:w="3015" w:type="dxa"/>
            <w:gridSpan w:val="2"/>
            <w:vAlign w:val="center"/>
          </w:tcPr>
          <w:p w14:paraId="668D1D7E" w14:textId="77777777" w:rsidR="00EC23D3" w:rsidRDefault="00EC23D3" w:rsidP="004C7178">
            <w:r w:rsidRPr="000F0C4B">
              <w:rPr>
                <w:b/>
              </w:rPr>
              <w:t>Categoría étnica</w:t>
            </w:r>
            <w:r>
              <w:t xml:space="preserve"> (Seleccione una):</w:t>
            </w:r>
          </w:p>
          <w:p w14:paraId="4EB14DFA" w14:textId="77777777" w:rsidR="00EC23D3" w:rsidRDefault="00EC23D3" w:rsidP="004C7178">
            <w:r>
              <w:t>¿Eres hispano o latino?</w:t>
            </w:r>
          </w:p>
          <w:p w14:paraId="03095C8C" w14:textId="77777777" w:rsidR="00EC23D3" w:rsidRDefault="00EC23D3" w:rsidP="004C7178">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Sí</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w:t>
            </w:r>
          </w:p>
        </w:tc>
        <w:tc>
          <w:tcPr>
            <w:tcW w:w="7775" w:type="dxa"/>
            <w:gridSpan w:val="8"/>
            <w:vAlign w:val="center"/>
          </w:tcPr>
          <w:p w14:paraId="1930097B" w14:textId="77777777" w:rsidR="00EC23D3" w:rsidRDefault="00EC23D3" w:rsidP="004C7178">
            <w:r w:rsidRPr="000F0C4B">
              <w:rPr>
                <w:b/>
              </w:rPr>
              <w:t>Categoría racial</w:t>
            </w:r>
            <w:r w:rsidR="00612896">
              <w:t xml:space="preserve"> (seleccione una o más): </w:t>
            </w:r>
          </w:p>
          <w:p w14:paraId="62E86403" w14:textId="77777777" w:rsidR="00EC23D3" w:rsidRDefault="00EC23D3" w:rsidP="004C7178">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Indio americano o nativo de Alaska</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Asiático</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egro o africano </w:t>
            </w:r>
          </w:p>
          <w:p w14:paraId="0851BE01" w14:textId="77777777" w:rsidR="00612896" w:rsidRDefault="00EC23D3" w:rsidP="004C7178">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ativo de Hawái u otras islas del Pacífico</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Blanco</w:t>
            </w:r>
            <w:r>
              <w:rPr>
                <w:sz w:val="18"/>
                <w:szCs w:val="18"/>
              </w:rPr>
              <w:tab/>
            </w:r>
            <w:r>
              <w:rPr>
                <w:sz w:val="18"/>
                <w:szCs w:val="18"/>
              </w:rPr>
              <w:tab/>
              <w:t xml:space="preserve">     Americano</w:t>
            </w:r>
          </w:p>
          <w:p w14:paraId="42F2E9F4" w14:textId="77777777" w:rsidR="00EC23D3" w:rsidRDefault="00612896" w:rsidP="004C7178">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Prefiere no revelar</w:t>
            </w:r>
            <w:r w:rsidR="00EC23D3">
              <w:rPr>
                <w:sz w:val="18"/>
                <w:szCs w:val="18"/>
              </w:rPr>
              <w:tab/>
            </w:r>
          </w:p>
        </w:tc>
      </w:tr>
      <w:tr w:rsidR="00EC23D3" w:rsidRPr="00F84F62" w14:paraId="333EDE2D" w14:textId="77777777" w:rsidTr="00DE7E18">
        <w:trPr>
          <w:trHeight w:val="395"/>
        </w:trPr>
        <w:tc>
          <w:tcPr>
            <w:tcW w:w="10790" w:type="dxa"/>
            <w:gridSpan w:val="10"/>
            <w:shd w:val="clear" w:color="auto" w:fill="D9D9D9" w:themeFill="background1" w:themeFillShade="D9"/>
            <w:vAlign w:val="bottom"/>
          </w:tcPr>
          <w:p w14:paraId="1152DEED" w14:textId="77777777" w:rsidR="00EC23D3" w:rsidRPr="000F0C4B" w:rsidRDefault="00EC23D3" w:rsidP="000F0C4B">
            <w:pPr>
              <w:rPr>
                <w:b/>
              </w:rPr>
            </w:pPr>
            <w:r>
              <w:rPr>
                <w:b/>
              </w:rPr>
              <w:t xml:space="preserve">Información de poder: </w:t>
            </w:r>
            <w:r w:rsidRPr="00EC23D3">
              <w:t>Un apoderado es una persona a la que el solicitante puede autorizar para que recoja los paquetes de alimentos de CSFP en su nombre durante un período de tiempo específico. El apoderado debe tener al menos 18 años de edad y debe traer un comprobante de su identificación para recoger el paquete de alimentos CSFP. Si desea designar un apoderado, complete la información a continuación.</w:t>
            </w:r>
          </w:p>
        </w:tc>
      </w:tr>
      <w:tr w:rsidR="00DE7E18" w:rsidRPr="00F84F62" w14:paraId="3AB413AA" w14:textId="77777777" w:rsidTr="00F47A3C">
        <w:trPr>
          <w:trHeight w:val="773"/>
        </w:trPr>
        <w:tc>
          <w:tcPr>
            <w:tcW w:w="4962" w:type="dxa"/>
            <w:gridSpan w:val="5"/>
            <w:shd w:val="clear" w:color="auto" w:fill="auto"/>
          </w:tcPr>
          <w:p w14:paraId="0DDE210B" w14:textId="77777777" w:rsidR="00DE7E18" w:rsidRDefault="00DE7E18" w:rsidP="000F0C4B">
            <w:pPr>
              <w:rPr>
                <w:b/>
              </w:rPr>
            </w:pPr>
            <w:r>
              <w:rPr>
                <w:b/>
              </w:rPr>
              <w:t xml:space="preserve">Nombre del apoderado </w:t>
            </w:r>
            <w:r w:rsidRPr="00DE7E18">
              <w:t>(debe tener al menos 18 años de edad):</w:t>
            </w:r>
          </w:p>
          <w:p w14:paraId="1DA65B6B" w14:textId="77777777" w:rsidR="00DE7E18" w:rsidRDefault="00DE7E18" w:rsidP="000F0C4B">
            <w:pPr>
              <w:rPr>
                <w:b/>
              </w:rPr>
            </w:pPr>
          </w:p>
        </w:tc>
        <w:tc>
          <w:tcPr>
            <w:tcW w:w="5828" w:type="dxa"/>
            <w:gridSpan w:val="5"/>
            <w:shd w:val="clear" w:color="auto" w:fill="auto"/>
          </w:tcPr>
          <w:p w14:paraId="120DE919" w14:textId="77777777" w:rsidR="00DE7E18" w:rsidRDefault="00DE7E18" w:rsidP="00DE7E18">
            <w:pPr>
              <w:rPr>
                <w:b/>
              </w:rPr>
            </w:pPr>
            <w:r w:rsidRPr="00DE7E18">
              <w:rPr>
                <w:b/>
              </w:rPr>
              <w:t xml:space="preserve">Período de tiempo designado para </w:t>
            </w:r>
            <w:r>
              <w:rPr>
                <w:b/>
              </w:rPr>
              <w:br/>
            </w:r>
            <w:r w:rsidRPr="00DE7E18">
              <w:rPr>
                <w:b/>
              </w:rPr>
              <w:t>la recogida de alimentos de CSFP</w:t>
            </w:r>
            <w:r w:rsidRPr="00DE7E18">
              <w:t xml:space="preserve"> (mes / año):</w:t>
            </w:r>
          </w:p>
        </w:tc>
      </w:tr>
    </w:tbl>
    <w:p w14:paraId="29632159" w14:textId="77777777" w:rsidR="002E4108" w:rsidRPr="002E4108" w:rsidRDefault="002E4108" w:rsidP="001530BE">
      <w:pPr>
        <w:rPr>
          <w:sz w:val="32"/>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2E4108" w14:paraId="40229CB9" w14:textId="77777777" w:rsidTr="008B28EC">
        <w:trPr>
          <w:trHeight w:val="2852"/>
        </w:trPr>
        <w:tc>
          <w:tcPr>
            <w:tcW w:w="10790" w:type="dxa"/>
            <w:shd w:val="clear" w:color="auto" w:fill="F2F2F2" w:themeFill="background1" w:themeFillShade="F2"/>
          </w:tcPr>
          <w:p w14:paraId="5B031CD6" w14:textId="77777777" w:rsidR="002E4108" w:rsidRDefault="002E4108" w:rsidP="002E4108">
            <w:pPr>
              <w:jc w:val="center"/>
              <w:rPr>
                <w:b/>
              </w:rPr>
            </w:pPr>
          </w:p>
          <w:p w14:paraId="21761EDA" w14:textId="77777777" w:rsidR="002E4108" w:rsidRPr="002E4108" w:rsidRDefault="002E4108" w:rsidP="002E4108">
            <w:pPr>
              <w:jc w:val="center"/>
              <w:rPr>
                <w:b/>
              </w:rPr>
            </w:pPr>
            <w:r w:rsidRPr="002E4108">
              <w:rPr>
                <w:b/>
              </w:rPr>
              <w:t>USO OFICIAL (Personal de la Agencia Local/Voluntarios)</w:t>
            </w:r>
          </w:p>
          <w:p w14:paraId="4B8A5441" w14:textId="77777777" w:rsidR="002E4108" w:rsidRDefault="002E4108" w:rsidP="002E4108">
            <w:pPr>
              <w:jc w:val="center"/>
            </w:pPr>
          </w:p>
          <w:p w14:paraId="14CF3142" w14:textId="77777777" w:rsidR="00F32762" w:rsidRDefault="00390E75" w:rsidP="002E4108">
            <w:r>
              <w:t xml:space="preserve">Criterios de elegibilidad: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sidR="006D217C">
              <w:t xml:space="preserve"> Edad   </w:t>
            </w:r>
            <w:r w:rsidR="004E7C11" w:rsidRPr="00F84F62">
              <w:rPr>
                <w:sz w:val="18"/>
                <w:szCs w:val="18"/>
              </w:rPr>
              <w:fldChar w:fldCharType="begin">
                <w:ffData>
                  <w:name w:val=""/>
                  <w:enabled/>
                  <w:calcOnExit w:val="0"/>
                  <w:checkBox>
                    <w:sizeAuto/>
                    <w:default w:val="0"/>
                  </w:checkBox>
                </w:ffData>
              </w:fldChar>
            </w:r>
            <w:r w:rsidR="004E7C11" w:rsidRPr="00F84F62">
              <w:rPr>
                <w:sz w:val="18"/>
                <w:szCs w:val="18"/>
              </w:rPr>
              <w:instrText xml:space="preserve"> FORMCHECKBOX </w:instrText>
            </w:r>
            <w:r w:rsidR="004E7C11" w:rsidRPr="00F84F62">
              <w:rPr>
                <w:sz w:val="18"/>
                <w:szCs w:val="18"/>
              </w:rPr>
            </w:r>
            <w:r w:rsidR="004E7C11" w:rsidRPr="00F84F62">
              <w:rPr>
                <w:sz w:val="18"/>
                <w:szCs w:val="18"/>
              </w:rPr>
              <w:fldChar w:fldCharType="separate"/>
            </w:r>
            <w:r w:rsidR="004E7C11" w:rsidRPr="00F84F62">
              <w:rPr>
                <w:sz w:val="18"/>
                <w:szCs w:val="18"/>
              </w:rPr>
              <w:fldChar w:fldCharType="end"/>
            </w:r>
            <w:r w:rsidR="004E7C11">
              <w:t xml:space="preserve"> Renta  </w:t>
            </w:r>
            <w:r w:rsidR="006D217C" w:rsidRPr="00F84F62">
              <w:rPr>
                <w:sz w:val="18"/>
                <w:szCs w:val="18"/>
              </w:rPr>
              <w:fldChar w:fldCharType="begin">
                <w:ffData>
                  <w:name w:val=""/>
                  <w:enabled/>
                  <w:calcOnExit w:val="0"/>
                  <w:checkBox>
                    <w:sizeAuto/>
                    <w:default w:val="0"/>
                  </w:checkBox>
                </w:ffData>
              </w:fldChar>
            </w:r>
            <w:r w:rsidR="006D217C" w:rsidRPr="00F84F62">
              <w:rPr>
                <w:sz w:val="18"/>
                <w:szCs w:val="18"/>
              </w:rPr>
              <w:instrText xml:space="preserve"> FORMCHECKBOX </w:instrText>
            </w:r>
            <w:r w:rsidR="006D217C" w:rsidRPr="00F84F62">
              <w:rPr>
                <w:sz w:val="18"/>
                <w:szCs w:val="18"/>
              </w:rPr>
            </w:r>
            <w:r w:rsidR="006D217C" w:rsidRPr="00F84F62">
              <w:rPr>
                <w:sz w:val="18"/>
                <w:szCs w:val="18"/>
              </w:rPr>
              <w:fldChar w:fldCharType="separate"/>
            </w:r>
            <w:r w:rsidR="006D217C" w:rsidRPr="00F84F62">
              <w:rPr>
                <w:sz w:val="18"/>
                <w:szCs w:val="18"/>
              </w:rPr>
              <w:fldChar w:fldCharType="end"/>
            </w:r>
            <w:r w:rsidR="006D217C">
              <w:t xml:space="preserve"> Se confirmó la identificación del solicitante del condado de residencia </w:t>
            </w:r>
            <w:r w:rsidR="007D19BC" w:rsidRPr="00F84F62">
              <w:rPr>
                <w:sz w:val="18"/>
                <w:szCs w:val="18"/>
              </w:rPr>
              <w:fldChar w:fldCharType="begin">
                <w:ffData>
                  <w:name w:val=""/>
                  <w:enabled/>
                  <w:calcOnExit w:val="0"/>
                  <w:checkBox>
                    <w:sizeAuto/>
                    <w:default w:val="0"/>
                  </w:checkBox>
                </w:ffData>
              </w:fldChar>
            </w:r>
            <w:r w:rsidR="007D19BC" w:rsidRPr="00F84F62">
              <w:rPr>
                <w:sz w:val="18"/>
                <w:szCs w:val="18"/>
              </w:rPr>
              <w:instrText xml:space="preserve"> FORMCHECKBOX </w:instrText>
            </w:r>
            <w:r w:rsidR="007D19BC" w:rsidRPr="00F84F62">
              <w:rPr>
                <w:sz w:val="18"/>
                <w:szCs w:val="18"/>
              </w:rPr>
            </w:r>
            <w:r w:rsidR="007D19BC" w:rsidRPr="00F84F62">
              <w:rPr>
                <w:sz w:val="18"/>
                <w:szCs w:val="18"/>
              </w:rPr>
              <w:fldChar w:fldCharType="separate"/>
            </w:r>
            <w:r w:rsidR="007D19BC" w:rsidRPr="00F84F62">
              <w:rPr>
                <w:sz w:val="18"/>
                <w:szCs w:val="18"/>
              </w:rPr>
              <w:fldChar w:fldCharType="end"/>
            </w:r>
          </w:p>
          <w:p w14:paraId="6BA17D2D" w14:textId="77777777" w:rsidR="006D217C" w:rsidRDefault="006D217C" w:rsidP="002E4108"/>
          <w:p w14:paraId="2D4C1D23" w14:textId="77777777" w:rsidR="004E7C11" w:rsidRDefault="00A51DE3" w:rsidP="002E4108">
            <w:r>
              <w:t>Fuente(s) de verificación para la identificación,</w:t>
            </w:r>
          </w:p>
          <w:p w14:paraId="5C068FDF" w14:textId="77777777" w:rsidR="002E4108" w:rsidRDefault="002E4108" w:rsidP="002E4108">
            <w:r>
              <w:t xml:space="preserve">Edad y condado de residencia: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rsidR="00390E75">
              <w:rPr>
                <w:sz w:val="18"/>
                <w:szCs w:val="18"/>
              </w:rPr>
              <w:t xml:space="preserve"> </w:t>
            </w:r>
            <w:r>
              <w:t xml:space="preserve">Licencia de conducir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rsidR="00390E75">
              <w:rPr>
                <w:sz w:val="18"/>
                <w:szCs w:val="18"/>
              </w:rPr>
              <w:t xml:space="preserve"> </w:t>
            </w:r>
            <w:r>
              <w:t xml:space="preserve">Identificación emitida por el estado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rsidR="00390E75">
              <w:rPr>
                <w:sz w:val="18"/>
                <w:szCs w:val="18"/>
              </w:rPr>
              <w:t xml:space="preserve"> </w:t>
            </w:r>
            <w:r>
              <w:t>Otro_______________________</w:t>
            </w:r>
          </w:p>
          <w:p w14:paraId="02CA34C8" w14:textId="77777777" w:rsidR="002E4108" w:rsidRDefault="002E4108" w:rsidP="002E4108"/>
          <w:p w14:paraId="22579D2C" w14:textId="77777777" w:rsidR="002E4108" w:rsidRPr="006D217C" w:rsidRDefault="002E4108" w:rsidP="002E4108">
            <w:r w:rsidRPr="006D217C">
              <w:t xml:space="preserve">Nombre del documento (si es otro): _____________________________________________________________________________ </w:t>
            </w:r>
          </w:p>
          <w:p w14:paraId="16356387" w14:textId="77777777" w:rsidR="002E4108" w:rsidRDefault="002E4108" w:rsidP="002E4108"/>
          <w:p w14:paraId="1937E18D" w14:textId="77777777" w:rsidR="002E4108" w:rsidRDefault="002E4108" w:rsidP="002E4108">
            <w:r>
              <w:t>Nombre en letra de imprenta del personal/voluntario de Los Ángeles: ___________________________________________________________________________</w:t>
            </w:r>
          </w:p>
          <w:p w14:paraId="0FD497D9" w14:textId="77777777" w:rsidR="002E4108" w:rsidRDefault="002E4108" w:rsidP="002E4108"/>
          <w:p w14:paraId="69D20718" w14:textId="77777777" w:rsidR="002E4108" w:rsidRDefault="002E4108" w:rsidP="002E4108">
            <w:r>
              <w:t>Firma del personal de Los Ángeles/Personal voluntario: _______________________________________________ Fecha: _______________</w:t>
            </w:r>
          </w:p>
          <w:p w14:paraId="39670474" w14:textId="77777777" w:rsidR="002E4108" w:rsidRDefault="002E4108" w:rsidP="002E4108">
            <w:pPr>
              <w:jc w:val="center"/>
            </w:pPr>
          </w:p>
        </w:tc>
      </w:tr>
    </w:tbl>
    <w:p w14:paraId="0AE34319" w14:textId="77777777" w:rsidR="002E4108" w:rsidRDefault="00887FBE" w:rsidP="00B56747">
      <w:pPr>
        <w:tabs>
          <w:tab w:val="left" w:pos="450"/>
          <w:tab w:val="left" w:pos="1260"/>
          <w:tab w:val="left" w:pos="1980"/>
          <w:tab w:val="left" w:pos="3480"/>
          <w:tab w:val="center" w:pos="5400"/>
        </w:tabs>
        <w:rPr>
          <w:sz w:val="32"/>
        </w:rPr>
      </w:pPr>
      <w:r>
        <w:rPr>
          <w:sz w:val="28"/>
        </w:rPr>
        <w:tab/>
      </w:r>
      <w:r>
        <w:rPr>
          <w:sz w:val="28"/>
        </w:rPr>
        <w:tab/>
      </w:r>
      <w:r>
        <w:rPr>
          <w:sz w:val="28"/>
        </w:rPr>
        <w:tab/>
      </w:r>
      <w:r>
        <w:rPr>
          <w:sz w:val="28"/>
        </w:rPr>
        <w:tab/>
      </w:r>
      <w:r w:rsidR="00B56747">
        <w:rPr>
          <w:sz w:val="28"/>
        </w:rPr>
        <w:tab/>
      </w:r>
      <w:r w:rsidR="002E4108" w:rsidRPr="002E4108">
        <w:rPr>
          <w:sz w:val="28"/>
        </w:rPr>
        <w:t>CONTINUAR ATRÁS</w:t>
      </w:r>
      <w:r w:rsidR="002E4108">
        <w:rPr>
          <w:sz w:val="32"/>
        </w:rPr>
        <w:br w:type="page"/>
      </w:r>
    </w:p>
    <w:tbl>
      <w:tblPr>
        <w:tblStyle w:val="TableGrid"/>
        <w:tblW w:w="0" w:type="auto"/>
        <w:tblLook w:val="04A0" w:firstRow="1" w:lastRow="0" w:firstColumn="1" w:lastColumn="0" w:noHBand="0" w:noVBand="1"/>
      </w:tblPr>
      <w:tblGrid>
        <w:gridCol w:w="5215"/>
        <w:gridCol w:w="1170"/>
        <w:gridCol w:w="1890"/>
        <w:gridCol w:w="2515"/>
      </w:tblGrid>
      <w:tr w:rsidR="00390E75" w14:paraId="309B3F65" w14:textId="77777777" w:rsidTr="008B28EC">
        <w:tc>
          <w:tcPr>
            <w:tcW w:w="10790" w:type="dxa"/>
            <w:gridSpan w:val="4"/>
            <w:shd w:val="clear" w:color="auto" w:fill="F2F2F2" w:themeFill="background1" w:themeFillShade="F2"/>
          </w:tcPr>
          <w:p w14:paraId="4B91BA0C" w14:textId="77777777" w:rsidR="00390E75" w:rsidRDefault="00390E75" w:rsidP="00390E75">
            <w:pPr>
              <w:jc w:val="center"/>
            </w:pPr>
            <w:r w:rsidRPr="002E4108">
              <w:rPr>
                <w:b/>
              </w:rPr>
              <w:lastRenderedPageBreak/>
              <w:t>USO OFICIAL (Debe ser completado solo por el personal de la agencia local)</w:t>
            </w:r>
          </w:p>
        </w:tc>
      </w:tr>
      <w:tr w:rsidR="00A9556C" w14:paraId="06EEE3EE" w14:textId="77777777" w:rsidTr="006006B0">
        <w:trPr>
          <w:trHeight w:val="647"/>
        </w:trPr>
        <w:tc>
          <w:tcPr>
            <w:tcW w:w="5215" w:type="dxa"/>
            <w:shd w:val="clear" w:color="auto" w:fill="F2F2F2" w:themeFill="background1" w:themeFillShade="F2"/>
          </w:tcPr>
          <w:p w14:paraId="4EDBC1C9" w14:textId="77777777" w:rsidR="00A9556C" w:rsidRPr="00A9556C" w:rsidRDefault="00A9556C" w:rsidP="00A9556C">
            <w:pPr>
              <w:rPr>
                <w:b/>
                <w:sz w:val="18"/>
                <w:szCs w:val="18"/>
              </w:rPr>
            </w:pPr>
            <w:r w:rsidRPr="00A9556C">
              <w:rPr>
                <w:b/>
                <w:sz w:val="18"/>
                <w:szCs w:val="18"/>
              </w:rPr>
              <w:t>Estado:</w:t>
            </w:r>
          </w:p>
          <w:p w14:paraId="5FA6096B" w14:textId="77777777" w:rsidR="00A9556C" w:rsidRDefault="00A9556C" w:rsidP="00A9556C">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Elegible (Lista Activa)</w:t>
            </w:r>
            <w: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Elegible (Lista de espera)     </w:t>
            </w:r>
          </w:p>
        </w:tc>
        <w:tc>
          <w:tcPr>
            <w:tcW w:w="3060" w:type="dxa"/>
            <w:gridSpan w:val="2"/>
            <w:shd w:val="clear" w:color="auto" w:fill="F2F2F2" w:themeFill="background1" w:themeFillShade="F2"/>
          </w:tcPr>
          <w:p w14:paraId="7FC4400F" w14:textId="77777777" w:rsidR="00A9556C" w:rsidRPr="00A9556C" w:rsidRDefault="00A9556C" w:rsidP="00A9556C">
            <w:pPr>
              <w:rPr>
                <w:b/>
              </w:rPr>
            </w:pPr>
            <w:r w:rsidRPr="00A9556C">
              <w:rPr>
                <w:b/>
              </w:rPr>
              <w:t>Método de notificación:</w:t>
            </w:r>
          </w:p>
          <w:p w14:paraId="26DA78C3" w14:textId="77777777" w:rsidR="00A9556C" w:rsidRDefault="00A9556C" w:rsidP="00A9556C">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Verbal </w:t>
            </w:r>
            <w: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Carta</w:t>
            </w:r>
          </w:p>
        </w:tc>
        <w:tc>
          <w:tcPr>
            <w:tcW w:w="2515" w:type="dxa"/>
            <w:shd w:val="clear" w:color="auto" w:fill="F2F2F2" w:themeFill="background1" w:themeFillShade="F2"/>
          </w:tcPr>
          <w:p w14:paraId="26578751" w14:textId="77777777" w:rsidR="00A9556C" w:rsidRPr="00A9556C" w:rsidRDefault="00A9556C" w:rsidP="00A9556C">
            <w:pPr>
              <w:rPr>
                <w:b/>
              </w:rPr>
            </w:pPr>
            <w:r w:rsidRPr="00A9556C">
              <w:rPr>
                <w:b/>
              </w:rPr>
              <w:t>Fecha de notificación:</w:t>
            </w:r>
          </w:p>
        </w:tc>
      </w:tr>
      <w:tr w:rsidR="006006B0" w14:paraId="1B1A2E13" w14:textId="77777777" w:rsidTr="006006B0">
        <w:trPr>
          <w:trHeight w:val="548"/>
        </w:trPr>
        <w:tc>
          <w:tcPr>
            <w:tcW w:w="5215" w:type="dxa"/>
            <w:shd w:val="clear" w:color="auto" w:fill="F2F2F2" w:themeFill="background1" w:themeFillShade="F2"/>
          </w:tcPr>
          <w:p w14:paraId="15AAC91A" w14:textId="77777777" w:rsidR="006006B0" w:rsidRDefault="006006B0" w:rsidP="00A9556C">
            <w:pPr>
              <w:rPr>
                <w:b/>
              </w:rPr>
            </w:pPr>
            <w:r>
              <w:rPr>
                <w:b/>
              </w:rPr>
              <w:t>Período de certificación inicial:</w:t>
            </w:r>
          </w:p>
          <w:p w14:paraId="53F1A14B" w14:textId="77777777" w:rsidR="00A46784" w:rsidRDefault="00A46784" w:rsidP="00A46784">
            <w:r w:rsidRPr="00C56833">
              <w:t>De ________ a ________</w:t>
            </w:r>
          </w:p>
          <w:p w14:paraId="77C59295" w14:textId="77777777" w:rsidR="00A46784" w:rsidRPr="00390E75" w:rsidRDefault="00A46784" w:rsidP="00A9556C">
            <w:pPr>
              <w:rPr>
                <w:b/>
              </w:rPr>
            </w:pPr>
          </w:p>
        </w:tc>
        <w:tc>
          <w:tcPr>
            <w:tcW w:w="3060" w:type="dxa"/>
            <w:gridSpan w:val="2"/>
            <w:vMerge w:val="restart"/>
            <w:shd w:val="clear" w:color="auto" w:fill="F2F2F2" w:themeFill="background1" w:themeFillShade="F2"/>
          </w:tcPr>
          <w:p w14:paraId="7195643F" w14:textId="77777777" w:rsidR="006006B0" w:rsidRDefault="006006B0" w:rsidP="006006B0">
            <w:pPr>
              <w:rPr>
                <w:b/>
              </w:rPr>
            </w:pPr>
            <w:r>
              <w:rPr>
                <w:b/>
              </w:rPr>
              <w:t>Período de recertificación:</w:t>
            </w:r>
          </w:p>
          <w:p w14:paraId="0B33CA7D" w14:textId="77777777" w:rsidR="00A46784" w:rsidRDefault="00A46784" w:rsidP="006006B0">
            <w:pPr>
              <w:rPr>
                <w:b/>
              </w:rPr>
            </w:pPr>
          </w:p>
          <w:p w14:paraId="5CEBCBCA" w14:textId="77777777" w:rsidR="006006B0" w:rsidRDefault="006006B0" w:rsidP="006006B0">
            <w:r w:rsidRPr="00C56833">
              <w:t>1. De ________ a ________</w:t>
            </w:r>
          </w:p>
          <w:p w14:paraId="5CF5EEEE" w14:textId="77777777" w:rsidR="006006B0" w:rsidRDefault="006006B0" w:rsidP="006006B0">
            <w:r w:rsidRPr="00C56833">
              <w:t>2. De ________ a ________</w:t>
            </w:r>
          </w:p>
          <w:p w14:paraId="61DC058A" w14:textId="77777777" w:rsidR="006006B0" w:rsidRPr="00034830" w:rsidRDefault="006006B0" w:rsidP="006006B0"/>
        </w:tc>
        <w:tc>
          <w:tcPr>
            <w:tcW w:w="2515" w:type="dxa"/>
            <w:vMerge w:val="restart"/>
            <w:shd w:val="clear" w:color="auto" w:fill="F2F2F2" w:themeFill="background1" w:themeFillShade="F2"/>
          </w:tcPr>
          <w:p w14:paraId="50CD5A3F" w14:textId="77777777" w:rsidR="00A46784" w:rsidRDefault="006006B0" w:rsidP="006006B0">
            <w:pPr>
              <w:rPr>
                <w:b/>
              </w:rPr>
            </w:pPr>
            <w:r>
              <w:rPr>
                <w:b/>
              </w:rPr>
              <w:t>Fechas de notificación de la recertificación</w:t>
            </w:r>
          </w:p>
          <w:p w14:paraId="710BF7ED" w14:textId="77777777" w:rsidR="006006B0" w:rsidRPr="006006B0" w:rsidRDefault="006006B0" w:rsidP="006006B0">
            <w:pPr>
              <w:rPr>
                <w:b/>
              </w:rPr>
            </w:pPr>
            <w:r w:rsidRPr="00034830">
              <w:t xml:space="preserve">1. ___________        </w:t>
            </w:r>
          </w:p>
          <w:p w14:paraId="73334584" w14:textId="77777777" w:rsidR="006006B0" w:rsidRPr="00034830" w:rsidRDefault="00A46784" w:rsidP="006006B0">
            <w:r>
              <w:t>2. ___________</w:t>
            </w:r>
          </w:p>
          <w:p w14:paraId="10FED410" w14:textId="77777777" w:rsidR="006006B0" w:rsidRPr="00390E75" w:rsidRDefault="006006B0" w:rsidP="00A9556C">
            <w:pPr>
              <w:rPr>
                <w:b/>
              </w:rPr>
            </w:pPr>
          </w:p>
        </w:tc>
      </w:tr>
      <w:tr w:rsidR="006006B0" w14:paraId="4D6B70C4" w14:textId="77777777" w:rsidTr="00A46784">
        <w:trPr>
          <w:trHeight w:val="503"/>
        </w:trPr>
        <w:tc>
          <w:tcPr>
            <w:tcW w:w="5215" w:type="dxa"/>
            <w:shd w:val="clear" w:color="auto" w:fill="F2F2F2" w:themeFill="background1" w:themeFillShade="F2"/>
          </w:tcPr>
          <w:p w14:paraId="56665496" w14:textId="77777777" w:rsidR="006006B0" w:rsidRPr="00390E75" w:rsidRDefault="006006B0" w:rsidP="006006B0">
            <w:pPr>
              <w:rPr>
                <w:b/>
              </w:rPr>
            </w:pPr>
            <w:r>
              <w:rPr>
                <w:b/>
              </w:rPr>
              <w:t>Si corresponde: Fecha certificada como activa de la lista de espera:</w:t>
            </w:r>
          </w:p>
        </w:tc>
        <w:tc>
          <w:tcPr>
            <w:tcW w:w="3060" w:type="dxa"/>
            <w:gridSpan w:val="2"/>
            <w:vMerge/>
            <w:shd w:val="clear" w:color="auto" w:fill="F2F2F2" w:themeFill="background1" w:themeFillShade="F2"/>
          </w:tcPr>
          <w:p w14:paraId="2EC7D57C" w14:textId="77777777" w:rsidR="006006B0" w:rsidRDefault="006006B0" w:rsidP="006006B0">
            <w:pPr>
              <w:rPr>
                <w:b/>
              </w:rPr>
            </w:pPr>
          </w:p>
        </w:tc>
        <w:tc>
          <w:tcPr>
            <w:tcW w:w="2515" w:type="dxa"/>
            <w:vMerge/>
            <w:shd w:val="clear" w:color="auto" w:fill="F2F2F2" w:themeFill="background1" w:themeFillShade="F2"/>
          </w:tcPr>
          <w:p w14:paraId="4355CB77" w14:textId="77777777" w:rsidR="006006B0" w:rsidRDefault="006006B0" w:rsidP="006006B0">
            <w:pPr>
              <w:rPr>
                <w:b/>
              </w:rPr>
            </w:pPr>
          </w:p>
        </w:tc>
      </w:tr>
      <w:tr w:rsidR="006006B0" w14:paraId="5B046DB6" w14:textId="77777777" w:rsidTr="00A9556C">
        <w:tc>
          <w:tcPr>
            <w:tcW w:w="6385" w:type="dxa"/>
            <w:gridSpan w:val="2"/>
            <w:shd w:val="clear" w:color="auto" w:fill="F2F2F2" w:themeFill="background1" w:themeFillShade="F2"/>
          </w:tcPr>
          <w:p w14:paraId="2DD1F58E" w14:textId="77777777" w:rsidR="006006B0" w:rsidRPr="00A9556C" w:rsidRDefault="006006B0" w:rsidP="006006B0">
            <w:pPr>
              <w:rPr>
                <w:b/>
              </w:rPr>
            </w:pPr>
            <w:r w:rsidRPr="00A9556C">
              <w:rPr>
                <w:b/>
              </w:rPr>
              <w:t>Estado:</w:t>
            </w:r>
          </w:p>
          <w:p w14:paraId="6AC62711" w14:textId="77777777" w:rsidR="006006B0" w:rsidRDefault="006006B0" w:rsidP="006006B0">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Inelegibl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Terminado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Descalificado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Terminado   </w:t>
            </w:r>
          </w:p>
        </w:tc>
        <w:tc>
          <w:tcPr>
            <w:tcW w:w="4405" w:type="dxa"/>
            <w:gridSpan w:val="2"/>
            <w:shd w:val="clear" w:color="auto" w:fill="F2F2F2" w:themeFill="background1" w:themeFillShade="F2"/>
          </w:tcPr>
          <w:p w14:paraId="4ED5B940" w14:textId="77777777" w:rsidR="006006B0" w:rsidRDefault="006006B0" w:rsidP="006006B0">
            <w:pPr>
              <w:rPr>
                <w:b/>
              </w:rPr>
            </w:pPr>
            <w:r w:rsidRPr="00A9556C">
              <w:rPr>
                <w:b/>
              </w:rPr>
              <w:t>Fecha de la notificación por escrito:</w:t>
            </w:r>
          </w:p>
          <w:p w14:paraId="7830B2AD" w14:textId="77777777" w:rsidR="00DD2FFC" w:rsidRDefault="00DD2FFC" w:rsidP="006006B0">
            <w:pPr>
              <w:rPr>
                <w:b/>
              </w:rPr>
            </w:pPr>
          </w:p>
          <w:p w14:paraId="7F437C4C" w14:textId="77777777" w:rsidR="00DD2FFC" w:rsidRPr="00A9556C" w:rsidRDefault="00DD2FFC" w:rsidP="006006B0">
            <w:pPr>
              <w:rPr>
                <w:b/>
              </w:rPr>
            </w:pPr>
          </w:p>
        </w:tc>
      </w:tr>
      <w:tr w:rsidR="006006B0" w14:paraId="63A50974" w14:textId="77777777" w:rsidTr="008B28EC">
        <w:tc>
          <w:tcPr>
            <w:tcW w:w="10790" w:type="dxa"/>
            <w:gridSpan w:val="4"/>
            <w:shd w:val="clear" w:color="auto" w:fill="F2F2F2" w:themeFill="background1" w:themeFillShade="F2"/>
          </w:tcPr>
          <w:p w14:paraId="53F1D3EE" w14:textId="77777777" w:rsidR="006006B0" w:rsidRPr="006006B0" w:rsidRDefault="006006B0" w:rsidP="006006B0">
            <w:pPr>
              <w:rPr>
                <w:b/>
              </w:rPr>
            </w:pPr>
            <w:r w:rsidRPr="006006B0">
              <w:rPr>
                <w:b/>
              </w:rPr>
              <w:t>No elegible/descontinuado/descalificado/terminado-motivo:</w:t>
            </w:r>
          </w:p>
          <w:p w14:paraId="7F5C321D" w14:textId="77777777" w:rsidR="006006B0" w:rsidRDefault="006006B0" w:rsidP="006006B0"/>
          <w:p w14:paraId="0EFB8EE1" w14:textId="77777777" w:rsidR="006006B0" w:rsidRDefault="006006B0" w:rsidP="006006B0"/>
        </w:tc>
      </w:tr>
      <w:tr w:rsidR="006006B0" w14:paraId="1D158D76" w14:textId="77777777" w:rsidTr="008B28EC">
        <w:tc>
          <w:tcPr>
            <w:tcW w:w="10790" w:type="dxa"/>
            <w:gridSpan w:val="4"/>
            <w:shd w:val="clear" w:color="auto" w:fill="F2F2F2" w:themeFill="background1" w:themeFillShade="F2"/>
          </w:tcPr>
          <w:p w14:paraId="4D689E6D" w14:textId="77777777" w:rsidR="006006B0" w:rsidRDefault="006006B0" w:rsidP="006006B0"/>
          <w:p w14:paraId="41929C08" w14:textId="77777777" w:rsidR="006006B0" w:rsidRPr="006006B0" w:rsidRDefault="00931D47" w:rsidP="006006B0">
            <w:pPr>
              <w:rPr>
                <w:b/>
              </w:rPr>
            </w:pPr>
            <w:r>
              <w:rPr>
                <w:b/>
              </w:rPr>
              <w:t>Nombre del personal de Los Ángeles (en letra de imprenta): ___________________________________</w:t>
            </w:r>
            <w:r w:rsidR="006006B0" w:rsidRPr="006006B0">
              <w:rPr>
                <w:b/>
              </w:rPr>
              <w:tab/>
              <w:t>Título:________________________________</w:t>
            </w:r>
          </w:p>
          <w:p w14:paraId="3078AFFB" w14:textId="77777777" w:rsidR="006006B0" w:rsidRPr="006006B0" w:rsidRDefault="006006B0" w:rsidP="006006B0">
            <w:pPr>
              <w:rPr>
                <w:b/>
              </w:rPr>
            </w:pPr>
          </w:p>
          <w:p w14:paraId="2103F831" w14:textId="77777777" w:rsidR="006006B0" w:rsidRPr="006006B0" w:rsidRDefault="006006B0" w:rsidP="006006B0">
            <w:pPr>
              <w:rPr>
                <w:b/>
              </w:rPr>
            </w:pPr>
          </w:p>
          <w:p w14:paraId="305538A2" w14:textId="77777777" w:rsidR="006006B0" w:rsidRPr="006006B0" w:rsidRDefault="00931D47" w:rsidP="006006B0">
            <w:pPr>
              <w:rPr>
                <w:b/>
              </w:rPr>
            </w:pPr>
            <w:r>
              <w:rPr>
                <w:b/>
              </w:rPr>
              <w:t>Firma del personal de Los Ángeles: ______________________________________</w:t>
            </w:r>
            <w:r w:rsidR="006006B0" w:rsidRPr="006006B0">
              <w:rPr>
                <w:b/>
              </w:rPr>
              <w:tab/>
              <w:t>Fecha de determinación: ____________________</w:t>
            </w:r>
          </w:p>
          <w:p w14:paraId="506A679B" w14:textId="77777777" w:rsidR="006006B0" w:rsidRDefault="006006B0" w:rsidP="006006B0"/>
        </w:tc>
      </w:tr>
      <w:tr w:rsidR="006006B0" w14:paraId="7186C0BB" w14:textId="77777777" w:rsidTr="00D26942">
        <w:tc>
          <w:tcPr>
            <w:tcW w:w="10790" w:type="dxa"/>
            <w:gridSpan w:val="4"/>
          </w:tcPr>
          <w:p w14:paraId="2B31B711" w14:textId="77777777" w:rsidR="00072CEC" w:rsidRDefault="007E37D7" w:rsidP="009125F1">
            <w:pPr>
              <w:pStyle w:val="paragraph"/>
              <w:shd w:val="clear" w:color="auto" w:fill="FFFFFF"/>
              <w:spacing w:before="0" w:after="0"/>
              <w:jc w:val="both"/>
              <w:textAlignment w:val="baseline"/>
              <w:rPr>
                <w:rFonts w:ascii="Arial" w:hAnsi="Arial" w:cs="Arial"/>
                <w:color w:val="1B1B1B"/>
                <w:sz w:val="18"/>
                <w:szCs w:val="18"/>
              </w:rPr>
            </w:pPr>
            <w:r w:rsidRPr="007E37D7">
              <w:rPr>
                <w:rFonts w:ascii="Arial" w:hAnsi="Arial" w:cs="Arial"/>
                <w:color w:val="1B1B1B"/>
                <w:sz w:val="18"/>
                <w:szCs w:val="18"/>
              </w:rPr>
              <w:t>De acuerdo con la ley federal de derechos civiles y las normas y políticas de derechos civiles del Departamento de Agricultura de los Estados Unidos (USDA), esta entidad está prohibida de discriminar por motivos de raza, color, origen nacional, sexo (incluyendo identidad de género y orientación sexual), discapacidad, edad, o represalia o retorsión por actividades previas de derechos civiles.</w:t>
            </w:r>
          </w:p>
          <w:p w14:paraId="055C61B1" w14:textId="77777777" w:rsidR="00737566" w:rsidRDefault="007E37D7" w:rsidP="009125F1">
            <w:pPr>
              <w:pStyle w:val="paragraph"/>
              <w:shd w:val="clear" w:color="auto" w:fill="FFFFFF"/>
              <w:spacing w:before="0" w:after="0"/>
              <w:jc w:val="both"/>
              <w:textAlignment w:val="baseline"/>
              <w:rPr>
                <w:rFonts w:ascii="Arial" w:hAnsi="Arial" w:cs="Arial"/>
                <w:color w:val="1B1B1B"/>
                <w:sz w:val="18"/>
                <w:szCs w:val="18"/>
              </w:rPr>
            </w:pPr>
            <w:r w:rsidRPr="007E37D7">
              <w:rPr>
                <w:rFonts w:ascii="Arial" w:hAnsi="Arial" w:cs="Arial"/>
                <w:color w:val="1B1B1B"/>
                <w:sz w:val="18"/>
                <w:szCs w:val="18"/>
              </w:rPr>
              <w:t xml:space="preserve">La información sobre el programa puede estar disponible en otros idiomas que no sean el inglés. Las personas con discapacidades que requieren medios alternos de comunicación para obtener la información del programa (por ejemplo, Braille, letra grande, cinta de audio, lenguaje de señas americano (ASL), etc.) deben comunicarse con la agencia local o estatal responsable de administrar el programa o con el Centro TARGET del USDA al (202) 720-2600 (voz y TTY) o comuníquese con el USDA a través del Servicio Federal de Retransmisión al (800) 877-8339. </w:t>
            </w:r>
          </w:p>
          <w:p w14:paraId="4669D414" w14:textId="77777777" w:rsidR="00EB4140" w:rsidRDefault="007E37D7" w:rsidP="009125F1">
            <w:pPr>
              <w:pStyle w:val="paragraph"/>
              <w:shd w:val="clear" w:color="auto" w:fill="FFFFFF"/>
              <w:spacing w:before="0" w:after="0"/>
              <w:jc w:val="both"/>
              <w:textAlignment w:val="baseline"/>
              <w:rPr>
                <w:rFonts w:ascii="Arial" w:hAnsi="Arial" w:cs="Arial"/>
                <w:color w:val="1B1B1B"/>
                <w:sz w:val="18"/>
                <w:szCs w:val="18"/>
              </w:rPr>
            </w:pPr>
            <w:r w:rsidRPr="007E37D7">
              <w:rPr>
                <w:rFonts w:ascii="Arial" w:hAnsi="Arial" w:cs="Arial"/>
                <w:color w:val="1B1B1B"/>
                <w:sz w:val="18"/>
                <w:szCs w:val="18"/>
              </w:rPr>
              <w:t xml:space="preserve">Para presentar una queja por discriminación en el programa, el reclamante debe llenar un formulario AD-3027, formulario de queja por discriminación en el programa del USDA, el cual puede obtenerse en línea en: https://www.usda.gov/sites/default/files/documents/ad-3027s.pdf, de cualquier oficina de USDA, llamando al (866) 632-9992, o escribiendo una carta dirigida a USDA. La carta debe contener el nombre del demandante, la dirección, el número de teléfono y una descripción escrita de la acción discriminatoria alegada con suficiente detalle para informar al Subsecretario de Derechos Civiles (ASCR) sobre la naturaleza y fecha de una presunta violación de derechos civiles. El formulario AD-3027 completado o la carta debe presentarse a USDA por: </w:t>
            </w:r>
          </w:p>
          <w:p w14:paraId="4B32FFB0" w14:textId="58C448A0" w:rsidR="00D21959" w:rsidRDefault="007E37D7" w:rsidP="00D80D69">
            <w:pPr>
              <w:pStyle w:val="paragraph"/>
              <w:shd w:val="clear" w:color="auto" w:fill="FFFFFF"/>
              <w:textAlignment w:val="baseline"/>
              <w:rPr>
                <w:rFonts w:ascii="Arial" w:hAnsi="Arial" w:cs="Arial"/>
                <w:color w:val="1B1B1B"/>
                <w:sz w:val="18"/>
                <w:szCs w:val="18"/>
              </w:rPr>
            </w:pPr>
            <w:r w:rsidRPr="007E37D7">
              <w:rPr>
                <w:rFonts w:ascii="Arial" w:hAnsi="Arial" w:cs="Arial"/>
                <w:color w:val="1B1B1B"/>
                <w:sz w:val="18"/>
                <w:szCs w:val="18"/>
              </w:rPr>
              <w:t xml:space="preserve">(1) correo: U.S. Department of Agriculture Office of the Assistant Secretary for Civil Rights 1400 Independence Avenue, SW Washington, D.C. 20250-9410; o </w:t>
            </w:r>
          </w:p>
          <w:p w14:paraId="3CC35CEC" w14:textId="77777777" w:rsidR="009125F1" w:rsidRDefault="007E37D7" w:rsidP="00D80D69">
            <w:pPr>
              <w:pStyle w:val="paragraph"/>
              <w:shd w:val="clear" w:color="auto" w:fill="FFFFFF"/>
              <w:textAlignment w:val="baseline"/>
              <w:rPr>
                <w:rFonts w:ascii="Arial" w:hAnsi="Arial" w:cs="Arial"/>
                <w:color w:val="1B1B1B"/>
                <w:sz w:val="18"/>
                <w:szCs w:val="18"/>
              </w:rPr>
            </w:pPr>
            <w:r w:rsidRPr="007E37D7">
              <w:rPr>
                <w:rFonts w:ascii="Arial" w:hAnsi="Arial" w:cs="Arial"/>
                <w:color w:val="1B1B1B"/>
                <w:sz w:val="18"/>
                <w:szCs w:val="18"/>
              </w:rPr>
              <w:t xml:space="preserve">(2) fax: (833) 256-1665 o (202) 690-7442; o </w:t>
            </w:r>
          </w:p>
          <w:p w14:paraId="0312FCF3" w14:textId="39BA57B4" w:rsidR="00266370" w:rsidRPr="008542F1" w:rsidRDefault="007E37D7" w:rsidP="00266370">
            <w:pPr>
              <w:pStyle w:val="paragraph"/>
              <w:shd w:val="clear" w:color="auto" w:fill="FFFFFF"/>
              <w:spacing w:before="0" w:after="0"/>
              <w:textAlignment w:val="baseline"/>
              <w:rPr>
                <w:rFonts w:ascii="Arial" w:hAnsi="Arial" w:cs="Arial"/>
                <w:color w:val="1B1B1B"/>
                <w:sz w:val="18"/>
                <w:szCs w:val="18"/>
              </w:rPr>
            </w:pPr>
            <w:r w:rsidRPr="007E37D7">
              <w:rPr>
                <w:rFonts w:ascii="Arial" w:hAnsi="Arial" w:cs="Arial"/>
                <w:color w:val="1B1B1B"/>
                <w:sz w:val="18"/>
                <w:szCs w:val="18"/>
              </w:rPr>
              <w:t>(3) correo electrónico: program.intake@usda.gov</w:t>
            </w:r>
            <w:r w:rsidR="00266370">
              <w:rPr>
                <w:rStyle w:val="normaltextrun"/>
                <w:rFonts w:ascii="Arial" w:hAnsi="Arial" w:cs="Arial"/>
                <w:color w:val="1B1B1B"/>
                <w:sz w:val="18"/>
                <w:szCs w:val="18"/>
              </w:rPr>
              <w:t> </w:t>
            </w:r>
            <w:r w:rsidR="00266370">
              <w:rPr>
                <w:rStyle w:val="eop"/>
                <w:rFonts w:ascii="Arial" w:hAnsi="Arial" w:cs="Arial"/>
                <w:color w:val="1B1B1B"/>
                <w:sz w:val="18"/>
                <w:szCs w:val="18"/>
              </w:rPr>
              <w:t> </w:t>
            </w:r>
          </w:p>
          <w:p w14:paraId="0A7EB06D" w14:textId="1B9B2BB1" w:rsidR="00266370" w:rsidRDefault="00266370" w:rsidP="001F4EF6">
            <w:pPr>
              <w:pStyle w:val="paragraph"/>
              <w:shd w:val="clear" w:color="auto" w:fill="FFFFFF"/>
              <w:spacing w:before="0" w:after="0"/>
              <w:textAlignment w:val="baseline"/>
              <w:rPr>
                <w:rFonts w:ascii="Segoe UI" w:hAnsi="Segoe UI" w:cs="Segoe UI"/>
                <w:sz w:val="18"/>
                <w:szCs w:val="18"/>
              </w:rPr>
            </w:pPr>
            <w:r>
              <w:rPr>
                <w:rStyle w:val="normaltextrun"/>
                <w:rFonts w:ascii="Arial" w:hAnsi="Arial" w:cs="Arial"/>
                <w:caps/>
                <w:color w:val="1B1B1B"/>
                <w:sz w:val="18"/>
                <w:szCs w:val="18"/>
              </w:rPr>
              <w:t>ESTA INSTITUCIÓN ES UN PROVEEDOR DE IGUALDAD DE OPORTUNIDADES.</w:t>
            </w:r>
          </w:p>
          <w:p w14:paraId="05097079" w14:textId="77777777" w:rsidR="006006B0" w:rsidRDefault="006006B0" w:rsidP="00BF225D"/>
          <w:p w14:paraId="4C72F751" w14:textId="1E64331C" w:rsidR="002406CD" w:rsidRDefault="002406CD" w:rsidP="00BF225D"/>
        </w:tc>
      </w:tr>
      <w:tr w:rsidR="006006B0" w14:paraId="610E5496" w14:textId="77777777" w:rsidTr="00D26942">
        <w:tc>
          <w:tcPr>
            <w:tcW w:w="10790" w:type="dxa"/>
            <w:gridSpan w:val="4"/>
          </w:tcPr>
          <w:p w14:paraId="599CABC3" w14:textId="77777777" w:rsidR="006006B0" w:rsidRDefault="006006B0" w:rsidP="006006B0">
            <w:r w:rsidRPr="008B28EC">
              <w:rPr>
                <w:b/>
              </w:rPr>
              <w:t>Certificación</w:t>
            </w:r>
            <w:r w:rsidRPr="00C56833">
              <w:t>: Esta solicitud se está completando en relación con la recepción de asistencia federal. Los funcionarios del programa pueden verificar la información en este formulario. Soy consciente de que la tergiversación deliberada puede someterme a enjuiciamiento en virtud de los estatutos estatales y federales aplicables. También soy consciente de que es posible que no reciba los beneficios de CSFP en más de un sitio de CSFP al mismo tiempo. Además, soy consciente de que la información proporcionada puede ser compartida con otras organizaciones para detectar y prevenir la doble participación. Se me ha informado de mis derechos y obligaciones en virtud del programa. Certifico que la información que he proporcionado para mi determinación de elegibilidad es correcta a mi leal saber y entender.</w:t>
            </w:r>
          </w:p>
          <w:p w14:paraId="6A762BFB" w14:textId="77777777" w:rsidR="00CF61E2" w:rsidRDefault="00CF61E2" w:rsidP="006006B0"/>
          <w:p w14:paraId="52823BB6" w14:textId="77777777" w:rsidR="00F2413C" w:rsidRDefault="00F2413C" w:rsidP="00F2413C">
            <w:pPr>
              <w:rPr>
                <w:b/>
              </w:rPr>
            </w:pPr>
            <w:r w:rsidRPr="00C56833">
              <w:lastRenderedPageBreak/>
              <w:t xml:space="preserve">Autorizo la divulgación de la información proporcionada en este formulario de solicitud a otras organizaciones que administran programas de asistencia para su uso en la determinación de mi elegibilidad para participar en otros programas de asistencia pública y para fines de divulgación del programa. (Indique la decisión colocando una marca de verificación en la casilla correspondient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SÍ   </w:t>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w:t>
            </w:r>
            <w:r>
              <w:rPr>
                <w:sz w:val="18"/>
                <w:szCs w:val="18"/>
              </w:rPr>
              <w:tab/>
            </w:r>
          </w:p>
          <w:p w14:paraId="693994CC" w14:textId="77777777" w:rsidR="006006B0" w:rsidRPr="008B28EC" w:rsidRDefault="006006B0" w:rsidP="006006B0"/>
        </w:tc>
      </w:tr>
      <w:tr w:rsidR="006006B0" w14:paraId="06F836A7" w14:textId="77777777" w:rsidTr="00D26942">
        <w:tc>
          <w:tcPr>
            <w:tcW w:w="10790" w:type="dxa"/>
            <w:gridSpan w:val="4"/>
          </w:tcPr>
          <w:p w14:paraId="7DCFEFB5" w14:textId="77777777" w:rsidR="006006B0" w:rsidRPr="006006B0" w:rsidRDefault="006006B0" w:rsidP="006006B0">
            <w:pPr>
              <w:pStyle w:val="NormalWeb"/>
              <w:shd w:val="clear" w:color="auto" w:fill="FFFFFF"/>
              <w:rPr>
                <w:rFonts w:ascii="Arial" w:hAnsi="Arial" w:cs="Arial"/>
                <w:b/>
                <w:color w:val="000000"/>
                <w:sz w:val="20"/>
                <w:szCs w:val="20"/>
              </w:rPr>
            </w:pPr>
            <w:r w:rsidRPr="006006B0">
              <w:rPr>
                <w:rFonts w:ascii="Arial" w:hAnsi="Arial" w:cs="Arial"/>
                <w:b/>
                <w:color w:val="000000"/>
                <w:sz w:val="20"/>
                <w:szCs w:val="20"/>
              </w:rPr>
              <w:lastRenderedPageBreak/>
              <w:t>Firma del solicitante/</w:t>
            </w:r>
            <w:r w:rsidR="00F2413C" w:rsidRPr="006D6AB0">
              <w:rPr>
                <w:rFonts w:ascii="Arial" w:hAnsi="Arial" w:cs="Arial"/>
                <w:b/>
                <w:sz w:val="20"/>
                <w:szCs w:val="20"/>
              </w:rPr>
              <w:t>Representante Autorizado (Marque Uno):</w:t>
            </w:r>
            <w:r w:rsidRPr="006D6AB0">
              <w:rPr>
                <w:rFonts w:ascii="Arial" w:hAnsi="Arial" w:cs="Arial"/>
                <w:b/>
                <w:sz w:val="20"/>
                <w:szCs w:val="20"/>
              </w:rPr>
              <w:tab/>
            </w:r>
            <w:r w:rsidR="00CF61E2">
              <w:rPr>
                <w:rFonts w:ascii="Arial" w:hAnsi="Arial" w:cs="Arial"/>
                <w:b/>
                <w:color w:val="000000"/>
                <w:sz w:val="20"/>
                <w:szCs w:val="20"/>
              </w:rPr>
              <w:t xml:space="preserve">  </w:t>
            </w:r>
            <w:r w:rsidRPr="006006B0">
              <w:rPr>
                <w:rFonts w:ascii="Arial" w:hAnsi="Arial" w:cs="Arial"/>
                <w:b/>
                <w:color w:val="000000"/>
                <w:sz w:val="20"/>
                <w:szCs w:val="20"/>
              </w:rPr>
              <w:tab/>
            </w:r>
            <w:r w:rsidR="00CF61E2">
              <w:rPr>
                <w:rFonts w:ascii="Arial" w:hAnsi="Arial" w:cs="Arial"/>
                <w:b/>
                <w:color w:val="000000"/>
                <w:sz w:val="20"/>
                <w:szCs w:val="20"/>
              </w:rPr>
              <w:t xml:space="preserve">           Fecha:</w:t>
            </w:r>
          </w:p>
          <w:p w14:paraId="2D2BDE34" w14:textId="77777777" w:rsidR="006006B0" w:rsidRDefault="006006B0" w:rsidP="006006B0">
            <w:pPr>
              <w:pStyle w:val="NormalWeb"/>
              <w:shd w:val="clear" w:color="auto" w:fill="FFFFFF"/>
              <w:rPr>
                <w:rFonts w:ascii="Arial" w:hAnsi="Arial" w:cs="Arial"/>
                <w:color w:val="000000"/>
                <w:sz w:val="20"/>
                <w:szCs w:val="20"/>
              </w:rPr>
            </w:pPr>
          </w:p>
        </w:tc>
      </w:tr>
    </w:tbl>
    <w:p w14:paraId="7B555C43" w14:textId="77777777" w:rsidR="001530BE" w:rsidRDefault="001530BE" w:rsidP="00825847">
      <w:pPr>
        <w:tabs>
          <w:tab w:val="left" w:pos="6600"/>
        </w:tabs>
      </w:pPr>
    </w:p>
    <w:p w14:paraId="14C16E01" w14:textId="77777777" w:rsidR="0085772D" w:rsidRDefault="0085772D" w:rsidP="0085772D">
      <w:pPr>
        <w:jc w:val="center"/>
        <w:rPr>
          <w:rFonts w:ascii="Times New Roman" w:hAnsi="Times New Roman" w:cs="Times New Roman"/>
          <w:b/>
          <w:bCs/>
          <w:color w:val="201E1E"/>
          <w:sz w:val="20"/>
          <w:szCs w:val="20"/>
        </w:rPr>
      </w:pPr>
      <w:r>
        <w:rPr>
          <w:rFonts w:ascii="Times New Roman" w:hAnsi="Times New Roman" w:cs="Times New Roman"/>
          <w:b/>
          <w:sz w:val="20"/>
          <w:szCs w:val="20"/>
        </w:rPr>
        <w:t xml:space="preserve">INSTRUCCIONES DE APLICACIÓN </w:t>
      </w:r>
      <w:r>
        <w:rPr>
          <w:rFonts w:ascii="Times New Roman" w:hAnsi="Times New Roman" w:cs="Times New Roman"/>
          <w:b/>
          <w:bCs/>
          <w:color w:val="201E1E"/>
          <w:sz w:val="20"/>
          <w:szCs w:val="20"/>
        </w:rPr>
        <w:t>: Completar la aplicación solo en tinta negra o azul.</w:t>
      </w:r>
    </w:p>
    <w:p w14:paraId="5BA5D2FC" w14:textId="77777777" w:rsidR="0085772D" w:rsidRDefault="0085772D" w:rsidP="0085772D">
      <w:pPr>
        <w:autoSpaceDE w:val="0"/>
        <w:autoSpaceDN w:val="0"/>
        <w:adjustRightInd w:val="0"/>
        <w:rPr>
          <w:rFonts w:ascii="Times New Roman" w:hAnsi="Times New Roman" w:cs="Times New Roman"/>
          <w:color w:val="201E1E"/>
          <w:sz w:val="14"/>
          <w:szCs w:val="20"/>
        </w:rPr>
      </w:pPr>
    </w:p>
    <w:tbl>
      <w:tblPr>
        <w:tblStyle w:val="TableGrid"/>
        <w:tblW w:w="0" w:type="auto"/>
        <w:tblLook w:val="04A0" w:firstRow="1" w:lastRow="0" w:firstColumn="1" w:lastColumn="0" w:noHBand="0" w:noVBand="1"/>
      </w:tblPr>
      <w:tblGrid>
        <w:gridCol w:w="10250"/>
      </w:tblGrid>
      <w:tr w:rsidR="0085772D" w14:paraId="116CD718" w14:textId="77777777" w:rsidTr="0085772D">
        <w:tc>
          <w:tcPr>
            <w:tcW w:w="10250" w:type="dxa"/>
            <w:tcBorders>
              <w:top w:val="single" w:sz="4" w:space="0" w:color="auto"/>
              <w:left w:val="single" w:sz="4" w:space="0" w:color="auto"/>
              <w:bottom w:val="single" w:sz="4" w:space="0" w:color="auto"/>
              <w:right w:val="single" w:sz="4" w:space="0" w:color="auto"/>
            </w:tcBorders>
            <w:hideMark/>
          </w:tcPr>
          <w:p w14:paraId="039BF75A" w14:textId="77777777" w:rsidR="0085772D" w:rsidRDefault="0085772D">
            <w:pPr>
              <w:autoSpaceDE w:val="0"/>
              <w:autoSpaceDN w:val="0"/>
              <w:adjustRightInd w:val="0"/>
              <w:rPr>
                <w:rFonts w:ascii="Times New Roman" w:hAnsi="Times New Roman" w:cs="Times New Roman"/>
                <w:color w:val="000000"/>
                <w:sz w:val="20"/>
                <w:szCs w:val="20"/>
                <w:highlight w:val="yellow"/>
              </w:rPr>
            </w:pPr>
            <w:r>
              <w:rPr>
                <w:rFonts w:ascii="Times New Roman" w:hAnsi="Times New Roman" w:cs="Times New Roman"/>
                <w:b/>
                <w:bCs/>
                <w:color w:val="000000"/>
                <w:sz w:val="20"/>
                <w:szCs w:val="20"/>
              </w:rPr>
              <w:t>Deberá ser cumplimentado por el solicitante o representante autorizado</w:t>
            </w:r>
          </w:p>
        </w:tc>
      </w:tr>
    </w:tbl>
    <w:p w14:paraId="17846B51" w14:textId="77777777" w:rsidR="0085772D" w:rsidRDefault="0085772D" w:rsidP="0085772D">
      <w:pPr>
        <w:autoSpaceDE w:val="0"/>
        <w:autoSpaceDN w:val="0"/>
        <w:adjustRightInd w:val="0"/>
        <w:rPr>
          <w:rFonts w:ascii="Times New Roman" w:hAnsi="Times New Roman" w:cs="Times New Roman"/>
          <w:color w:val="201E1E"/>
          <w:sz w:val="14"/>
          <w:szCs w:val="20"/>
        </w:rPr>
      </w:pPr>
    </w:p>
    <w:p w14:paraId="4E15D3B9" w14:textId="04838DB1" w:rsidR="0085772D" w:rsidRDefault="0085772D"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Nombre del solicitante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Indique el apellido, el nombre y la inicial del segundo nombre del solicitante. </w:t>
      </w:r>
    </w:p>
    <w:p w14:paraId="36683D1E" w14:textId="77777777" w:rsidR="00873E20" w:rsidRDefault="00873E20" w:rsidP="00873E20">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Número de teléfono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Indique el código de área y el número de teléfono del solicitante. </w:t>
      </w:r>
    </w:p>
    <w:p w14:paraId="57FD8ABA" w14:textId="3B5D4742" w:rsidR="00873E20" w:rsidRDefault="00873E20"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Fecha de solicitud:</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Indique la fecha de la solicitud.</w:t>
      </w:r>
    </w:p>
    <w:p w14:paraId="34BFF1D0" w14:textId="1DFAD8D6" w:rsidR="00873E20" w:rsidRDefault="00873E20"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Dirección de la calle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Indique la dirección del solicitante y, si corresponde, el número de apartamento.</w:t>
      </w:r>
    </w:p>
    <w:p w14:paraId="42AC9626" w14:textId="77777777" w:rsidR="00BC7756" w:rsidRDefault="00BC7756" w:rsidP="00BC7756">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Ciudad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Indique la ciudad de residencia del solicitante. </w:t>
      </w:r>
    </w:p>
    <w:p w14:paraId="7209049F" w14:textId="77777777" w:rsidR="00BC7756" w:rsidRDefault="00BC7756" w:rsidP="00BC7756">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Código postal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Indique el código postal del solicitante. </w:t>
      </w:r>
    </w:p>
    <w:p w14:paraId="5F033947" w14:textId="1AF401EE" w:rsidR="00BC7756" w:rsidRDefault="00BC7756" w:rsidP="00BC7756">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Condado</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Indique el condado de residencia del solicitante.</w:t>
      </w:r>
    </w:p>
    <w:p w14:paraId="19B939D4" w14:textId="1A647548" w:rsidR="0085772D" w:rsidRDefault="0085772D"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Fecha de nacimiento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Indique el mes, el día y el año de nacimiento del solicitante. </w:t>
      </w:r>
    </w:p>
    <w:p w14:paraId="71EC361B" w14:textId="77777777" w:rsidR="0085772D" w:rsidRDefault="00BC7756"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Edad actual</w:t>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t>Indique la edad del solicitante.</w:t>
      </w:r>
    </w:p>
    <w:p w14:paraId="0DE49D94" w14:textId="77777777" w:rsidR="00BC7756" w:rsidRDefault="00BC7756" w:rsidP="00BC7756">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Ingreso bruto total del hogar</w:t>
      </w:r>
      <w:r>
        <w:rPr>
          <w:rFonts w:ascii="Times New Roman" w:hAnsi="Times New Roman" w:cs="Times New Roman"/>
          <w:color w:val="201E1E"/>
          <w:sz w:val="20"/>
          <w:szCs w:val="20"/>
        </w:rPr>
        <w:tab/>
        <w:t xml:space="preserve">Enumere el ingreso bruto total del hogar (antes de las deducciones) y marque la casilla </w:t>
      </w:r>
    </w:p>
    <w:p w14:paraId="167DDC4F" w14:textId="77777777" w:rsidR="00BC7756" w:rsidRDefault="00BC7756" w:rsidP="00BC7756">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y con qué frecuencia se recibe</w:t>
      </w:r>
      <w:r>
        <w:rPr>
          <w:rFonts w:ascii="Times New Roman" w:hAnsi="Times New Roman" w:cs="Times New Roman"/>
          <w:color w:val="201E1E"/>
          <w:sz w:val="20"/>
          <w:szCs w:val="20"/>
        </w:rPr>
        <w:tab/>
        <w:t>la frecuencia con la que se reciben los ingresos (es decir, semanalmente, mensualmente, etc.).  Si nadie en el hogar recibe ingresos, marque la casilla Sin ingresos.</w:t>
      </w:r>
    </w:p>
    <w:p w14:paraId="7579763F" w14:textId="71887103" w:rsidR="0085772D" w:rsidRDefault="0085772D"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Tamaño del hogar</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Enumere el número total de miembros del hogar, incluido el solicitante.</w:t>
      </w:r>
    </w:p>
    <w:p w14:paraId="4FBA4DE4" w14:textId="77777777" w:rsidR="0085772D" w:rsidRDefault="00BC7756" w:rsidP="00BC7756">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Certificación de Ingresos</w:t>
      </w:r>
      <w:r>
        <w:rPr>
          <w:rFonts w:ascii="Times New Roman" w:hAnsi="Times New Roman" w:cs="Times New Roman"/>
          <w:color w:val="201E1E"/>
          <w:sz w:val="20"/>
          <w:szCs w:val="20"/>
        </w:rPr>
        <w:tab/>
      </w:r>
      <w:r w:rsidR="00277F5C">
        <w:rPr>
          <w:rFonts w:ascii="Times New Roman" w:hAnsi="Times New Roman" w:cs="Times New Roman"/>
          <w:color w:val="201E1E"/>
          <w:sz w:val="20"/>
          <w:szCs w:val="20"/>
        </w:rPr>
        <w:t>Marque Sí o No para certificar que los ingresos del hogar están dentro de los límites permitidos de las pautas.  Marque Sí, si el solicitante no puede proporcionar prueba de ingresos y declara que los ingresos de su hogar están por debajo del 130% de las pautas actuales de pobreza de ingresos.</w:t>
      </w:r>
    </w:p>
    <w:p w14:paraId="394AF92C"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Datos étnicos y raciales </w:t>
      </w:r>
      <w:r>
        <w:rPr>
          <w:rFonts w:ascii="Times New Roman" w:hAnsi="Times New Roman" w:cs="Times New Roman"/>
          <w:color w:val="201E1E"/>
          <w:sz w:val="20"/>
          <w:szCs w:val="20"/>
        </w:rPr>
        <w:tab/>
        <w:t>Esta pregunta es opcional para el solicitante. Seleccione una etnia, luego seleccione una o más categorías de raza.  El solicitante también puede seleccionar "Prefiere no divulgar".</w:t>
      </w:r>
    </w:p>
    <w:p w14:paraId="0C45E28E"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Proxy</w:t>
      </w:r>
      <w:r>
        <w:rPr>
          <w:rFonts w:ascii="Times New Roman" w:hAnsi="Times New Roman" w:cs="Times New Roman"/>
          <w:color w:val="201E1E"/>
          <w:sz w:val="20"/>
          <w:szCs w:val="20"/>
        </w:rPr>
        <w:tab/>
        <w:t xml:space="preserve">Complete solo si autoriza a una persona a obtener los kits de alimentos CSFP en nombre del solicitante. Proporcione el nombre del apoderado y el período de tiempo en el que el solicitante designa a la persona como apoderado. </w:t>
      </w:r>
    </w:p>
    <w:p w14:paraId="701125B1"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Declaración de certificación</w:t>
      </w:r>
      <w:r>
        <w:rPr>
          <w:rFonts w:ascii="Times New Roman" w:hAnsi="Times New Roman" w:cs="Times New Roman"/>
          <w:color w:val="201E1E"/>
          <w:sz w:val="20"/>
          <w:szCs w:val="20"/>
        </w:rPr>
        <w:tab/>
        <w:t xml:space="preserve">Lea la declaración de certificación y marque Sí o No. </w:t>
      </w:r>
    </w:p>
    <w:p w14:paraId="5CDFFBC6" w14:textId="77777777" w:rsidR="00CF6B5C" w:rsidRDefault="00CF6B5C" w:rsidP="00CF6B5C">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Firma del solicitante/</w:t>
      </w:r>
      <w:r>
        <w:rPr>
          <w:rFonts w:ascii="Times New Roman" w:hAnsi="Times New Roman" w:cs="Times New Roman"/>
          <w:color w:val="201E1E"/>
          <w:sz w:val="20"/>
          <w:szCs w:val="20"/>
        </w:rPr>
        <w:tab/>
        <w:t xml:space="preserve">La persona para la cual se solicitan los beneficios del CSFP debe firmar la solicitud. Si el </w:t>
      </w:r>
    </w:p>
    <w:p w14:paraId="17CABA2B" w14:textId="77777777" w:rsidR="00CF6B5C" w:rsidRDefault="00CF6B5C" w:rsidP="00CF6B5C">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Representante Autorizado </w:t>
      </w:r>
      <w:r>
        <w:rPr>
          <w:rFonts w:ascii="Times New Roman" w:hAnsi="Times New Roman" w:cs="Times New Roman"/>
          <w:color w:val="201E1E"/>
          <w:sz w:val="20"/>
          <w:szCs w:val="20"/>
        </w:rPr>
        <w:tab/>
        <w:t>La solicitud está siendo realizada por un representante autorizado, el representante autorizado puede firmar en nombre del solicitante.</w:t>
      </w:r>
    </w:p>
    <w:p w14:paraId="5754B1ED" w14:textId="77777777" w:rsidR="0085772D" w:rsidRDefault="00BC7756"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Fecha de firma </w:t>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t xml:space="preserve">Indique la fecha en que se firmó la solicitud. </w:t>
      </w:r>
    </w:p>
    <w:p w14:paraId="673AB4AD" w14:textId="77777777" w:rsidR="0085772D" w:rsidRDefault="0085772D" w:rsidP="0085772D">
      <w:pPr>
        <w:autoSpaceDE w:val="0"/>
        <w:autoSpaceDN w:val="0"/>
        <w:adjustRightInd w:val="0"/>
        <w:rPr>
          <w:rFonts w:ascii="Times New Roman" w:hAnsi="Times New Roman" w:cs="Times New Roman"/>
          <w:b/>
          <w:bCs/>
          <w:color w:val="201E1E"/>
          <w:sz w:val="20"/>
          <w:szCs w:val="20"/>
        </w:rPr>
      </w:pPr>
    </w:p>
    <w:tbl>
      <w:tblPr>
        <w:tblStyle w:val="TableGrid"/>
        <w:tblW w:w="0" w:type="auto"/>
        <w:tblLook w:val="04A0" w:firstRow="1" w:lastRow="0" w:firstColumn="1" w:lastColumn="0" w:noHBand="0" w:noVBand="1"/>
      </w:tblPr>
      <w:tblGrid>
        <w:gridCol w:w="10250"/>
      </w:tblGrid>
      <w:tr w:rsidR="0085772D" w14:paraId="6BE9B918" w14:textId="77777777" w:rsidTr="0085772D">
        <w:tc>
          <w:tcPr>
            <w:tcW w:w="10250" w:type="dxa"/>
            <w:tcBorders>
              <w:top w:val="single" w:sz="4" w:space="0" w:color="auto"/>
              <w:left w:val="single" w:sz="4" w:space="0" w:color="auto"/>
              <w:bottom w:val="single" w:sz="4" w:space="0" w:color="auto"/>
              <w:right w:val="single" w:sz="4" w:space="0" w:color="auto"/>
            </w:tcBorders>
            <w:hideMark/>
          </w:tcPr>
          <w:p w14:paraId="52323A0C" w14:textId="77777777" w:rsidR="0085772D" w:rsidRPr="0085772D" w:rsidRDefault="0085772D">
            <w:pPr>
              <w:autoSpaceDE w:val="0"/>
              <w:autoSpaceDN w:val="0"/>
              <w:adjustRightInd w:val="0"/>
              <w:rPr>
                <w:rFonts w:ascii="Times New Roman" w:hAnsi="Times New Roman" w:cs="Times New Roman"/>
                <w:color w:val="201E1E"/>
                <w:sz w:val="20"/>
                <w:szCs w:val="20"/>
              </w:rPr>
            </w:pPr>
            <w:r w:rsidRPr="0085772D">
              <w:rPr>
                <w:rFonts w:ascii="Times New Roman" w:hAnsi="Times New Roman" w:cs="Times New Roman"/>
                <w:b/>
                <w:bCs/>
                <w:color w:val="201E1E"/>
                <w:sz w:val="20"/>
                <w:szCs w:val="20"/>
              </w:rPr>
              <w:t xml:space="preserve">Uso oficial: </w:t>
            </w:r>
            <w:r w:rsidRPr="0085772D">
              <w:rPr>
                <w:rFonts w:ascii="Times New Roman" w:hAnsi="Times New Roman" w:cs="Times New Roman"/>
                <w:b/>
                <w:bCs/>
                <w:color w:val="000000"/>
                <w:sz w:val="20"/>
                <w:szCs w:val="20"/>
              </w:rPr>
              <w:t xml:space="preserve">debe ser completado por </w:t>
            </w:r>
            <w:r w:rsidRPr="0085772D">
              <w:rPr>
                <w:rFonts w:ascii="Times New Roman" w:hAnsi="Times New Roman" w:cs="Times New Roman"/>
                <w:b/>
                <w:bCs/>
                <w:sz w:val="20"/>
                <w:szCs w:val="20"/>
              </w:rPr>
              <w:t>el personal del sitio de la agencia local / voluntario solamente.</w:t>
            </w:r>
          </w:p>
        </w:tc>
      </w:tr>
    </w:tbl>
    <w:p w14:paraId="006ECCA7" w14:textId="77777777" w:rsidR="0085772D" w:rsidRDefault="0085772D" w:rsidP="0085772D">
      <w:pPr>
        <w:autoSpaceDE w:val="0"/>
        <w:autoSpaceDN w:val="0"/>
        <w:adjustRightInd w:val="0"/>
        <w:rPr>
          <w:rFonts w:ascii="Times New Roman" w:hAnsi="Times New Roman" w:cs="Times New Roman"/>
          <w:color w:val="201E1E"/>
          <w:sz w:val="18"/>
          <w:szCs w:val="20"/>
        </w:rPr>
      </w:pPr>
    </w:p>
    <w:p w14:paraId="35ADCAC1" w14:textId="77777777" w:rsidR="00A070CE" w:rsidRDefault="001C1E62"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Criterios de elegibilidad/ </w:t>
      </w:r>
      <w:r w:rsidR="00A317C7">
        <w:rPr>
          <w:rFonts w:ascii="Times New Roman" w:hAnsi="Times New Roman" w:cs="Times New Roman"/>
          <w:color w:val="201E1E"/>
          <w:sz w:val="20"/>
          <w:szCs w:val="20"/>
        </w:rPr>
        <w:tab/>
      </w:r>
      <w:r w:rsidR="00B44475">
        <w:rPr>
          <w:rFonts w:ascii="Times New Roman" w:hAnsi="Times New Roman" w:cs="Times New Roman"/>
          <w:color w:val="201E1E"/>
          <w:sz w:val="20"/>
          <w:szCs w:val="20"/>
        </w:rPr>
        <w:t xml:space="preserve">Una vez que se hayan verificado/confirmado los criterios de elegibilidad y la identificación del solicitante, </w:t>
      </w:r>
    </w:p>
    <w:p w14:paraId="67482EC5" w14:textId="77777777" w:rsidR="00B44475" w:rsidRPr="006D6AB0" w:rsidRDefault="00A070CE" w:rsidP="0085772D">
      <w:pPr>
        <w:autoSpaceDE w:val="0"/>
        <w:autoSpaceDN w:val="0"/>
        <w:adjustRightInd w:val="0"/>
        <w:ind w:left="3600" w:hanging="3600"/>
        <w:rPr>
          <w:rFonts w:ascii="Times New Roman" w:hAnsi="Times New Roman" w:cs="Times New Roman"/>
          <w:sz w:val="20"/>
          <w:szCs w:val="20"/>
        </w:rPr>
      </w:pPr>
      <w:r>
        <w:rPr>
          <w:rFonts w:ascii="Times New Roman" w:hAnsi="Times New Roman" w:cs="Times New Roman"/>
          <w:color w:val="201E1E"/>
          <w:sz w:val="20"/>
          <w:szCs w:val="20"/>
        </w:rPr>
        <w:t xml:space="preserve">Identificación del solicitante </w:t>
      </w:r>
      <w:r>
        <w:rPr>
          <w:rFonts w:ascii="Times New Roman" w:hAnsi="Times New Roman" w:cs="Times New Roman"/>
          <w:color w:val="201E1E"/>
          <w:sz w:val="20"/>
          <w:szCs w:val="20"/>
        </w:rPr>
        <w:tab/>
      </w:r>
      <w:r w:rsidR="00B44475">
        <w:rPr>
          <w:rFonts w:ascii="Times New Roman" w:hAnsi="Times New Roman" w:cs="Times New Roman"/>
          <w:color w:val="201E1E"/>
          <w:sz w:val="20"/>
          <w:szCs w:val="20"/>
        </w:rPr>
        <w:t xml:space="preserve">Marque todas las casillas correspondientes. </w:t>
      </w:r>
      <w:r w:rsidR="00DD31AB" w:rsidRPr="006D6AB0">
        <w:rPr>
          <w:rFonts w:ascii="Times New Roman" w:hAnsi="Times New Roman" w:cs="Times New Roman"/>
          <w:sz w:val="20"/>
          <w:szCs w:val="20"/>
        </w:rPr>
        <w:t>Si no se puede marcar alguna casilla como corresponde, el solicitante no es elegible para participar.</w:t>
      </w:r>
    </w:p>
    <w:p w14:paraId="57372D02" w14:textId="77777777" w:rsidR="0085772D" w:rsidRDefault="00B44475"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Fuente(s) de verificación </w:t>
      </w:r>
      <w:r w:rsidR="001C1E62">
        <w:rPr>
          <w:rFonts w:ascii="Times New Roman" w:hAnsi="Times New Roman" w:cs="Times New Roman"/>
          <w:color w:val="201E1E"/>
          <w:sz w:val="20"/>
          <w:szCs w:val="20"/>
        </w:rPr>
        <w:tab/>
        <w:t>Marque la(s) casilla(s) correspondiente(s) para la(s) fuente(s) de verificación utilizada(s) para verificar/confirmar la identificación, la edad y el condado de residencia del solicitante (es decir, licencia de conducir, identificación emitida por el estado, etc.). Si se marca Otro, indique el nombre del documento (es decir, pasaporte, certificado de nacimiento, tarjeta de Medicare, etc.). Una tarjeta de Seguro Social no es una fuente aceptable de verificación.</w:t>
      </w:r>
    </w:p>
    <w:p w14:paraId="7AC67FB6" w14:textId="77777777" w:rsidR="0085772D" w:rsidRDefault="00931D47"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Nombre impreso del personal/voluntario de Los Ángeles </w:t>
      </w:r>
      <w:r w:rsidR="0085772D">
        <w:rPr>
          <w:rFonts w:ascii="Times New Roman" w:hAnsi="Times New Roman" w:cs="Times New Roman"/>
          <w:color w:val="201E1E"/>
          <w:sz w:val="20"/>
          <w:szCs w:val="20"/>
        </w:rPr>
        <w:tab/>
        <w:t>Escriba el nombre del personal/voluntario designado de la Agencia Local que verifica la información en la solicitud.</w:t>
      </w:r>
    </w:p>
    <w:p w14:paraId="2C1E6F17" w14:textId="77777777" w:rsidR="0085772D" w:rsidRDefault="00931D47" w:rsidP="00B44475">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Firma del personal/voluntario de Los Ángeles/Fecha</w:t>
      </w:r>
      <w:r w:rsidR="0085772D">
        <w:rPr>
          <w:rFonts w:ascii="Times New Roman" w:hAnsi="Times New Roman" w:cs="Times New Roman"/>
          <w:color w:val="201E1E"/>
          <w:sz w:val="20"/>
          <w:szCs w:val="20"/>
        </w:rPr>
        <w:tab/>
      </w:r>
      <w:r w:rsidR="00B44475">
        <w:rPr>
          <w:rFonts w:ascii="Times New Roman" w:hAnsi="Times New Roman" w:cs="Times New Roman"/>
          <w:color w:val="201E1E"/>
          <w:sz w:val="20"/>
          <w:szCs w:val="20"/>
        </w:rPr>
        <w:t xml:space="preserve">Proporcionar la firma de la persona designada </w:t>
      </w:r>
      <w:r w:rsidR="009C6667">
        <w:rPr>
          <w:rFonts w:ascii="Times New Roman" w:hAnsi="Times New Roman" w:cs="Times New Roman"/>
          <w:bCs/>
          <w:sz w:val="20"/>
          <w:szCs w:val="20"/>
        </w:rPr>
        <w:t xml:space="preserve">Personal/voluntario de la Agencia Local </w:t>
      </w:r>
      <w:r w:rsidR="0085772D">
        <w:rPr>
          <w:rFonts w:ascii="Times New Roman" w:hAnsi="Times New Roman" w:cs="Times New Roman"/>
          <w:color w:val="201E1E"/>
          <w:sz w:val="20"/>
          <w:szCs w:val="20"/>
        </w:rPr>
        <w:t>y la fecha en que se recibe o se toma la solicitud.</w:t>
      </w:r>
    </w:p>
    <w:p w14:paraId="26989681" w14:textId="77777777" w:rsidR="0085772D" w:rsidRDefault="0085772D" w:rsidP="0085772D">
      <w:pPr>
        <w:autoSpaceDE w:val="0"/>
        <w:autoSpaceDN w:val="0"/>
        <w:adjustRightInd w:val="0"/>
        <w:ind w:left="2880" w:firstLine="720"/>
        <w:rPr>
          <w:rFonts w:ascii="Times New Roman" w:hAnsi="Times New Roman" w:cs="Times New Roman"/>
          <w:color w:val="201E1E"/>
          <w:sz w:val="12"/>
          <w:szCs w:val="20"/>
        </w:rPr>
      </w:pPr>
    </w:p>
    <w:tbl>
      <w:tblPr>
        <w:tblStyle w:val="TableGrid"/>
        <w:tblW w:w="0" w:type="auto"/>
        <w:tblLook w:val="04A0" w:firstRow="1" w:lastRow="0" w:firstColumn="1" w:lastColumn="0" w:noHBand="0" w:noVBand="1"/>
      </w:tblPr>
      <w:tblGrid>
        <w:gridCol w:w="10250"/>
      </w:tblGrid>
      <w:tr w:rsidR="0085772D" w14:paraId="199779D1" w14:textId="77777777" w:rsidTr="0085772D">
        <w:tc>
          <w:tcPr>
            <w:tcW w:w="10250" w:type="dxa"/>
            <w:tcBorders>
              <w:top w:val="single" w:sz="4" w:space="0" w:color="auto"/>
              <w:left w:val="single" w:sz="4" w:space="0" w:color="auto"/>
              <w:bottom w:val="single" w:sz="4" w:space="0" w:color="auto"/>
              <w:right w:val="single" w:sz="4" w:space="0" w:color="auto"/>
            </w:tcBorders>
            <w:hideMark/>
          </w:tcPr>
          <w:p w14:paraId="46D2A1D6" w14:textId="77777777" w:rsidR="0085772D" w:rsidRDefault="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b/>
                <w:bCs/>
                <w:color w:val="201E1E"/>
                <w:sz w:val="20"/>
                <w:szCs w:val="20"/>
              </w:rPr>
              <w:t xml:space="preserve">Uso oficial: debe ser completado solo por </w:t>
            </w:r>
            <w:r w:rsidR="00931D47">
              <w:rPr>
                <w:b/>
              </w:rPr>
              <w:t>el personal de la agencia local</w:t>
            </w:r>
            <w:r>
              <w:rPr>
                <w:rFonts w:ascii="Times New Roman" w:hAnsi="Times New Roman" w:cs="Times New Roman"/>
                <w:b/>
                <w:bCs/>
                <w:color w:val="201E1E"/>
                <w:sz w:val="20"/>
                <w:szCs w:val="20"/>
              </w:rPr>
              <w:t xml:space="preserve"> </w:t>
            </w:r>
          </w:p>
        </w:tc>
      </w:tr>
    </w:tbl>
    <w:p w14:paraId="6329100E" w14:textId="77777777" w:rsidR="0085772D" w:rsidRDefault="0085772D" w:rsidP="0085772D">
      <w:pPr>
        <w:autoSpaceDE w:val="0"/>
        <w:autoSpaceDN w:val="0"/>
        <w:adjustRightInd w:val="0"/>
        <w:ind w:left="3600" w:hanging="3600"/>
        <w:rPr>
          <w:rFonts w:ascii="Times New Roman" w:hAnsi="Times New Roman" w:cs="Times New Roman"/>
          <w:color w:val="201E1E"/>
          <w:sz w:val="18"/>
          <w:szCs w:val="20"/>
        </w:rPr>
      </w:pPr>
    </w:p>
    <w:p w14:paraId="3959CDB7"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Estado - Elegible Activo, Lista de Espera</w:t>
      </w:r>
      <w:r>
        <w:rPr>
          <w:rFonts w:ascii="Times New Roman" w:hAnsi="Times New Roman" w:cs="Times New Roman"/>
          <w:color w:val="201E1E"/>
          <w:sz w:val="20"/>
          <w:szCs w:val="20"/>
        </w:rPr>
        <w:tab/>
      </w:r>
      <w:r w:rsidR="001677CE">
        <w:rPr>
          <w:rFonts w:ascii="Times New Roman" w:hAnsi="Times New Roman" w:cs="Times New Roman"/>
          <w:color w:val="201E1E"/>
          <w:sz w:val="20"/>
          <w:szCs w:val="20"/>
        </w:rPr>
        <w:t xml:space="preserve">Marque la casilla correspondiente. </w:t>
      </w:r>
    </w:p>
    <w:p w14:paraId="4535BD26" w14:textId="77777777" w:rsidR="0092678F" w:rsidRDefault="0085772D" w:rsidP="0085772D">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Método de notificación/fecha</w:t>
      </w:r>
      <w:r>
        <w:rPr>
          <w:rFonts w:ascii="Times New Roman" w:hAnsi="Times New Roman" w:cs="Times New Roman"/>
          <w:color w:val="201E1E"/>
          <w:sz w:val="20"/>
          <w:szCs w:val="20"/>
        </w:rPr>
        <w:tab/>
        <w:t xml:space="preserve">Marque la casilla correspondiente y proporcione la fecha de notificación. </w:t>
      </w:r>
    </w:p>
    <w:p w14:paraId="39A62236" w14:textId="77777777" w:rsidR="00F62F5E" w:rsidRDefault="00F62F5E" w:rsidP="0085772D">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Período de certificación inicial</w:t>
      </w:r>
      <w:r>
        <w:rPr>
          <w:rFonts w:ascii="Times New Roman" w:hAnsi="Times New Roman" w:cs="Times New Roman"/>
          <w:color w:val="201E1E"/>
          <w:sz w:val="20"/>
          <w:szCs w:val="20"/>
        </w:rPr>
        <w:tab/>
        <w:t>Indique la fecha del período de certificación original.</w:t>
      </w:r>
    </w:p>
    <w:p w14:paraId="357B4F6E" w14:textId="77777777" w:rsidR="00632FDE" w:rsidRDefault="00632FDE" w:rsidP="00632FD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Período/fecha de recertificación</w:t>
      </w:r>
      <w:r>
        <w:rPr>
          <w:rFonts w:ascii="Times New Roman" w:hAnsi="Times New Roman" w:cs="Times New Roman"/>
          <w:color w:val="201E1E"/>
          <w:sz w:val="20"/>
          <w:szCs w:val="20"/>
        </w:rPr>
        <w:tab/>
      </w:r>
      <w:r w:rsidR="00AB24BA">
        <w:rPr>
          <w:rFonts w:ascii="Times New Roman" w:hAnsi="Times New Roman" w:cs="Times New Roman"/>
          <w:color w:val="201E1E"/>
          <w:sz w:val="20"/>
          <w:szCs w:val="20"/>
        </w:rPr>
        <w:t xml:space="preserve">Si corresponde, indique el período de recertificación y la fecha en que se notificó al solicitante su recertificación. </w:t>
      </w:r>
    </w:p>
    <w:p w14:paraId="56A2F252" w14:textId="77777777" w:rsidR="001677CE" w:rsidRDefault="001677CE" w:rsidP="001677C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Fecha certificada como activa de la lista de espera</w:t>
      </w:r>
      <w:r>
        <w:rPr>
          <w:rFonts w:ascii="Times New Roman" w:hAnsi="Times New Roman" w:cs="Times New Roman"/>
          <w:color w:val="201E1E"/>
          <w:sz w:val="20"/>
          <w:szCs w:val="20"/>
        </w:rPr>
        <w:tab/>
        <w:t>Si corresponde, proporcione la fecha en que el participante fue certificado como Activo de la lista de espera.</w:t>
      </w:r>
    </w:p>
    <w:p w14:paraId="443718F1" w14:textId="77777777" w:rsidR="001677CE" w:rsidRDefault="001677CE" w:rsidP="00632FD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Estado: No elegible/descontinuado, </w:t>
      </w:r>
      <w:r w:rsidR="00E1032B">
        <w:rPr>
          <w:rFonts w:ascii="Times New Roman" w:hAnsi="Times New Roman" w:cs="Times New Roman"/>
          <w:color w:val="201E1E"/>
          <w:sz w:val="20"/>
          <w:szCs w:val="20"/>
        </w:rPr>
        <w:tab/>
        <w:t>Marque la casilla correspondiente y proporcione la fecha en que se proporcionó la notificación por escrito.</w:t>
      </w:r>
    </w:p>
    <w:p w14:paraId="10C4B7A3" w14:textId="77777777" w:rsidR="00FE784C" w:rsidRDefault="001677CE" w:rsidP="001677C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Descalificado, Terminado - Motivo/Fecha</w:t>
      </w:r>
      <w:r w:rsidR="00FE784C">
        <w:rPr>
          <w:rFonts w:ascii="Times New Roman" w:hAnsi="Times New Roman" w:cs="Times New Roman"/>
          <w:color w:val="201E1E"/>
          <w:sz w:val="20"/>
          <w:szCs w:val="20"/>
        </w:rPr>
        <w:tab/>
      </w:r>
    </w:p>
    <w:p w14:paraId="65C592C6" w14:textId="77777777" w:rsidR="0085772D" w:rsidRDefault="00931D47"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Nombre/Título impreso del personal de Los Ángeles</w:t>
      </w:r>
      <w:r w:rsidR="0085772D">
        <w:rPr>
          <w:rFonts w:ascii="Times New Roman" w:hAnsi="Times New Roman" w:cs="Times New Roman"/>
          <w:color w:val="201E1E"/>
          <w:sz w:val="20"/>
          <w:szCs w:val="20"/>
        </w:rPr>
        <w:tab/>
        <w:t xml:space="preserve">Escriba el nombre y el cargo del personal de LA. </w:t>
      </w:r>
    </w:p>
    <w:p w14:paraId="679C965C" w14:textId="57044DBB" w:rsidR="0085772D" w:rsidRPr="00F544CF" w:rsidRDefault="00931D47" w:rsidP="00F544CF">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Firma/Fecha del personal de Los Ángeles</w:t>
      </w:r>
      <w:r w:rsidR="0085772D">
        <w:rPr>
          <w:rFonts w:ascii="Times New Roman" w:hAnsi="Times New Roman" w:cs="Times New Roman"/>
          <w:color w:val="201E1E"/>
          <w:sz w:val="20"/>
          <w:szCs w:val="20"/>
        </w:rPr>
        <w:tab/>
      </w:r>
      <w:r w:rsidR="00E1032B">
        <w:rPr>
          <w:rFonts w:ascii="Times New Roman" w:hAnsi="Times New Roman" w:cs="Times New Roman"/>
          <w:color w:val="201E1E"/>
          <w:sz w:val="20"/>
          <w:szCs w:val="20"/>
        </w:rPr>
        <w:t>El personal de LA que realiza la determinación de elegibilidad/inelegibilidad debe firmar y proporcionar la fecha en que se realizó la determinación de elegibilidad/inelegibilidad.</w:t>
      </w:r>
    </w:p>
    <w:sectPr w:rsidR="0085772D" w:rsidRPr="00F544CF" w:rsidSect="001530BE">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A42AE" w14:textId="77777777" w:rsidR="00BE4B26" w:rsidRDefault="00BE4B26" w:rsidP="001530BE">
      <w:r>
        <w:separator/>
      </w:r>
    </w:p>
  </w:endnote>
  <w:endnote w:type="continuationSeparator" w:id="0">
    <w:p w14:paraId="44B361A1" w14:textId="77777777" w:rsidR="00BE4B26" w:rsidRDefault="00BE4B26" w:rsidP="00153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07D7" w14:textId="3739DBDC" w:rsidR="00825847" w:rsidRDefault="00F47A3C" w:rsidP="00825847">
    <w:pPr>
      <w:pStyle w:val="Footer"/>
      <w:tabs>
        <w:tab w:val="center" w:pos="5400"/>
        <w:tab w:val="left" w:pos="8940"/>
      </w:tabs>
    </w:pPr>
    <w:r>
      <w:t>1</w:t>
    </w:r>
    <w:r w:rsidR="003C4AC2">
      <w:t>2</w:t>
    </w:r>
    <w:r w:rsidR="00A0221D">
      <w:t>-2024</w:t>
    </w:r>
    <w:r w:rsidR="0082584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D6705" w14:textId="77777777" w:rsidR="00BE4B26" w:rsidRDefault="00BE4B26" w:rsidP="001530BE">
      <w:r>
        <w:separator/>
      </w:r>
    </w:p>
  </w:footnote>
  <w:footnote w:type="continuationSeparator" w:id="0">
    <w:p w14:paraId="597A92D5" w14:textId="77777777" w:rsidR="00BE4B26" w:rsidRDefault="00BE4B26" w:rsidP="00153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C5507" w14:paraId="39DE7DA3" w14:textId="77777777" w:rsidTr="002C5507">
      <w:tc>
        <w:tcPr>
          <w:tcW w:w="5395" w:type="dxa"/>
        </w:tcPr>
        <w:p w14:paraId="67CA69CD" w14:textId="77777777" w:rsidR="002C5507" w:rsidRDefault="00D743BE">
          <w:pPr>
            <w:pStyle w:val="Header"/>
            <w:rPr>
              <w:rFonts w:cs="Arial"/>
              <w:sz w:val="20"/>
              <w:szCs w:val="20"/>
            </w:rPr>
          </w:pPr>
          <w:r>
            <w:rPr>
              <w:rFonts w:cs="Arial"/>
              <w:sz w:val="20"/>
              <w:szCs w:val="20"/>
            </w:rPr>
            <w:t>Programa de Alimentos Suplementarios de Productos Básicos de Alabama</w:t>
          </w:r>
        </w:p>
      </w:tc>
      <w:tc>
        <w:tcPr>
          <w:tcW w:w="5395" w:type="dxa"/>
        </w:tcPr>
        <w:p w14:paraId="5B49D0DC" w14:textId="77777777" w:rsidR="002C5507" w:rsidRDefault="002C5507" w:rsidP="002C5507">
          <w:pPr>
            <w:pStyle w:val="Header"/>
            <w:jc w:val="right"/>
            <w:rPr>
              <w:rFonts w:cs="Arial"/>
              <w:sz w:val="20"/>
              <w:szCs w:val="20"/>
            </w:rPr>
          </w:pPr>
          <w:r>
            <w:rPr>
              <w:rFonts w:cs="Arial"/>
              <w:sz w:val="20"/>
              <w:szCs w:val="20"/>
            </w:rPr>
            <w:t>[CFDA. 10.565]</w:t>
          </w:r>
        </w:p>
      </w:tc>
    </w:tr>
  </w:tbl>
  <w:p w14:paraId="27869767" w14:textId="77777777" w:rsidR="001530BE" w:rsidRPr="001530BE" w:rsidRDefault="001530BE">
    <w:pPr>
      <w:pStyle w:val="Header"/>
      <w:rPr>
        <w:rFonts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A7A51"/>
    <w:multiLevelType w:val="hybridMultilevel"/>
    <w:tmpl w:val="C3504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36398"/>
    <w:multiLevelType w:val="multilevel"/>
    <w:tmpl w:val="F8DE06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B62DC7"/>
    <w:multiLevelType w:val="multilevel"/>
    <w:tmpl w:val="C24095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FD7096"/>
    <w:multiLevelType w:val="multilevel"/>
    <w:tmpl w:val="E226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A03CD7"/>
    <w:multiLevelType w:val="hybridMultilevel"/>
    <w:tmpl w:val="C3504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046218"/>
    <w:multiLevelType w:val="multilevel"/>
    <w:tmpl w:val="02CCA1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55869104">
    <w:abstractNumId w:val="0"/>
  </w:num>
  <w:num w:numId="2" w16cid:durableId="1829593154">
    <w:abstractNumId w:val="4"/>
  </w:num>
  <w:num w:numId="3" w16cid:durableId="1511478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3871667">
    <w:abstractNumId w:val="3"/>
  </w:num>
  <w:num w:numId="5" w16cid:durableId="2020036582">
    <w:abstractNumId w:val="1"/>
  </w:num>
  <w:num w:numId="6" w16cid:durableId="476535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3NDMxMzWytLQwMDVT0lEKTi0uzszPAykwrQUAXgpkmywAAAA="/>
  </w:docVars>
  <w:rsids>
    <w:rsidRoot w:val="001530BE"/>
    <w:rsid w:val="00022292"/>
    <w:rsid w:val="00026453"/>
    <w:rsid w:val="00034830"/>
    <w:rsid w:val="00042A29"/>
    <w:rsid w:val="00046A28"/>
    <w:rsid w:val="00072CEC"/>
    <w:rsid w:val="000864B5"/>
    <w:rsid w:val="00087D40"/>
    <w:rsid w:val="000A2F49"/>
    <w:rsid w:val="000B2603"/>
    <w:rsid w:val="000B405C"/>
    <w:rsid w:val="000D3A2B"/>
    <w:rsid w:val="000D577D"/>
    <w:rsid w:val="000F0C4B"/>
    <w:rsid w:val="000F503E"/>
    <w:rsid w:val="00150898"/>
    <w:rsid w:val="001530BE"/>
    <w:rsid w:val="001677CE"/>
    <w:rsid w:val="001B2FCF"/>
    <w:rsid w:val="001B6031"/>
    <w:rsid w:val="001C1E62"/>
    <w:rsid w:val="001D28F2"/>
    <w:rsid w:val="001F4EF6"/>
    <w:rsid w:val="00215076"/>
    <w:rsid w:val="00215255"/>
    <w:rsid w:val="00237461"/>
    <w:rsid w:val="002406CD"/>
    <w:rsid w:val="00266370"/>
    <w:rsid w:val="0026734A"/>
    <w:rsid w:val="0027203C"/>
    <w:rsid w:val="00274771"/>
    <w:rsid w:val="00277F5C"/>
    <w:rsid w:val="00295225"/>
    <w:rsid w:val="002C5507"/>
    <w:rsid w:val="002E4108"/>
    <w:rsid w:val="0030694B"/>
    <w:rsid w:val="00361AA3"/>
    <w:rsid w:val="003752B5"/>
    <w:rsid w:val="00385372"/>
    <w:rsid w:val="00390E75"/>
    <w:rsid w:val="003C4AC2"/>
    <w:rsid w:val="003D61E6"/>
    <w:rsid w:val="003D6B0B"/>
    <w:rsid w:val="003F648A"/>
    <w:rsid w:val="0041540E"/>
    <w:rsid w:val="00424CA5"/>
    <w:rsid w:val="0044185E"/>
    <w:rsid w:val="00457FAE"/>
    <w:rsid w:val="00490589"/>
    <w:rsid w:val="00492435"/>
    <w:rsid w:val="004C0C04"/>
    <w:rsid w:val="004E51F5"/>
    <w:rsid w:val="004E7C11"/>
    <w:rsid w:val="00501BB6"/>
    <w:rsid w:val="00505628"/>
    <w:rsid w:val="005318B9"/>
    <w:rsid w:val="00543480"/>
    <w:rsid w:val="00592802"/>
    <w:rsid w:val="005B6F02"/>
    <w:rsid w:val="005E6C6A"/>
    <w:rsid w:val="005F7B63"/>
    <w:rsid w:val="006006B0"/>
    <w:rsid w:val="00612896"/>
    <w:rsid w:val="00632FDE"/>
    <w:rsid w:val="00654B9A"/>
    <w:rsid w:val="00670BBD"/>
    <w:rsid w:val="00673630"/>
    <w:rsid w:val="00683F7C"/>
    <w:rsid w:val="006B1069"/>
    <w:rsid w:val="006B1885"/>
    <w:rsid w:val="006C6F30"/>
    <w:rsid w:val="006D217C"/>
    <w:rsid w:val="006D4403"/>
    <w:rsid w:val="006D6AB0"/>
    <w:rsid w:val="00711A92"/>
    <w:rsid w:val="00713198"/>
    <w:rsid w:val="00737566"/>
    <w:rsid w:val="007438FA"/>
    <w:rsid w:val="0075243D"/>
    <w:rsid w:val="00764A60"/>
    <w:rsid w:val="00785EA8"/>
    <w:rsid w:val="007A2B7F"/>
    <w:rsid w:val="007D19BC"/>
    <w:rsid w:val="007D6C4B"/>
    <w:rsid w:val="007E37D7"/>
    <w:rsid w:val="00825847"/>
    <w:rsid w:val="008542F1"/>
    <w:rsid w:val="0085772D"/>
    <w:rsid w:val="00873E20"/>
    <w:rsid w:val="00887FBE"/>
    <w:rsid w:val="008B28EC"/>
    <w:rsid w:val="008D051A"/>
    <w:rsid w:val="00910596"/>
    <w:rsid w:val="009125F1"/>
    <w:rsid w:val="00922245"/>
    <w:rsid w:val="00924E2C"/>
    <w:rsid w:val="0092678F"/>
    <w:rsid w:val="00931D47"/>
    <w:rsid w:val="0095634C"/>
    <w:rsid w:val="009A7002"/>
    <w:rsid w:val="009B6C32"/>
    <w:rsid w:val="009C6667"/>
    <w:rsid w:val="009D3E0C"/>
    <w:rsid w:val="009F5F61"/>
    <w:rsid w:val="00A0221D"/>
    <w:rsid w:val="00A070CE"/>
    <w:rsid w:val="00A23D2C"/>
    <w:rsid w:val="00A317C7"/>
    <w:rsid w:val="00A46784"/>
    <w:rsid w:val="00A51DE3"/>
    <w:rsid w:val="00A75AB4"/>
    <w:rsid w:val="00A9556C"/>
    <w:rsid w:val="00AB24BA"/>
    <w:rsid w:val="00B04C47"/>
    <w:rsid w:val="00B056D1"/>
    <w:rsid w:val="00B42C85"/>
    <w:rsid w:val="00B44475"/>
    <w:rsid w:val="00B56747"/>
    <w:rsid w:val="00B6332B"/>
    <w:rsid w:val="00B8286A"/>
    <w:rsid w:val="00B90DB0"/>
    <w:rsid w:val="00BB325C"/>
    <w:rsid w:val="00BB70D9"/>
    <w:rsid w:val="00BC7756"/>
    <w:rsid w:val="00BD5A33"/>
    <w:rsid w:val="00BE4B26"/>
    <w:rsid w:val="00BF225D"/>
    <w:rsid w:val="00C02B15"/>
    <w:rsid w:val="00C23E5B"/>
    <w:rsid w:val="00C56833"/>
    <w:rsid w:val="00C94600"/>
    <w:rsid w:val="00CB4DCF"/>
    <w:rsid w:val="00CC68B4"/>
    <w:rsid w:val="00CD62F1"/>
    <w:rsid w:val="00CE09F0"/>
    <w:rsid w:val="00CF61E2"/>
    <w:rsid w:val="00CF6B5C"/>
    <w:rsid w:val="00D11CF6"/>
    <w:rsid w:val="00D21959"/>
    <w:rsid w:val="00D743BE"/>
    <w:rsid w:val="00D80D69"/>
    <w:rsid w:val="00DD2FFC"/>
    <w:rsid w:val="00DD31AB"/>
    <w:rsid w:val="00DD7CCA"/>
    <w:rsid w:val="00DE4D8D"/>
    <w:rsid w:val="00DE7E18"/>
    <w:rsid w:val="00DF27F3"/>
    <w:rsid w:val="00E1032B"/>
    <w:rsid w:val="00EB4140"/>
    <w:rsid w:val="00EB5C1D"/>
    <w:rsid w:val="00EB5D61"/>
    <w:rsid w:val="00EC23D3"/>
    <w:rsid w:val="00EE515D"/>
    <w:rsid w:val="00F13FF8"/>
    <w:rsid w:val="00F2413C"/>
    <w:rsid w:val="00F32762"/>
    <w:rsid w:val="00F3486A"/>
    <w:rsid w:val="00F47A3C"/>
    <w:rsid w:val="00F544CF"/>
    <w:rsid w:val="00F62F5E"/>
    <w:rsid w:val="00F70E0A"/>
    <w:rsid w:val="00F71E50"/>
    <w:rsid w:val="00F84F62"/>
    <w:rsid w:val="00F9389F"/>
    <w:rsid w:val="00FB2806"/>
    <w:rsid w:val="00FE0944"/>
    <w:rsid w:val="00FE784C"/>
    <w:rsid w:val="00FF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A0A6CB"/>
  <w15:chartTrackingRefBased/>
  <w15:docId w15:val="{BE56F7F5-6870-4991-A15D-A2D91FBB0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inorHAnsi"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0BE"/>
    <w:pPr>
      <w:spacing w:after="0" w:line="240" w:lineRule="auto"/>
    </w:pPr>
    <w:rPr>
      <w:rFonts w:ascii="Arial" w:hAnsi="Arial"/>
      <w:sz w:val="19"/>
    </w:rPr>
  </w:style>
  <w:style w:type="paragraph" w:styleId="Heading1">
    <w:name w:val="heading 1"/>
    <w:basedOn w:val="Normal"/>
    <w:next w:val="Normal"/>
    <w:link w:val="Heading1Char"/>
    <w:uiPriority w:val="9"/>
    <w:qFormat/>
    <w:rsid w:val="00A75AB4"/>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A75AB4"/>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A75AB4"/>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unhideWhenUsed/>
    <w:qFormat/>
    <w:rsid w:val="00A75AB4"/>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A75AB4"/>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75AB4"/>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75AB4"/>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75AB4"/>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75AB4"/>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AB4"/>
    <w:rPr>
      <w:caps/>
      <w:color w:val="632423" w:themeColor="accent2" w:themeShade="80"/>
      <w:spacing w:val="20"/>
      <w:sz w:val="28"/>
      <w:szCs w:val="28"/>
    </w:rPr>
  </w:style>
  <w:style w:type="character" w:customStyle="1" w:styleId="Heading2Char">
    <w:name w:val="Heading 2 Char"/>
    <w:basedOn w:val="DefaultParagraphFont"/>
    <w:link w:val="Heading2"/>
    <w:uiPriority w:val="9"/>
    <w:rsid w:val="00A75AB4"/>
    <w:rPr>
      <w:caps/>
      <w:color w:val="632423" w:themeColor="accent2" w:themeShade="80"/>
      <w:spacing w:val="15"/>
      <w:sz w:val="24"/>
      <w:szCs w:val="24"/>
    </w:rPr>
  </w:style>
  <w:style w:type="character" w:customStyle="1" w:styleId="Heading3Char">
    <w:name w:val="Heading 3 Char"/>
    <w:basedOn w:val="DefaultParagraphFont"/>
    <w:link w:val="Heading3"/>
    <w:uiPriority w:val="9"/>
    <w:rsid w:val="00A75AB4"/>
    <w:rPr>
      <w:caps/>
      <w:color w:val="622423" w:themeColor="accent2" w:themeShade="7F"/>
      <w:sz w:val="24"/>
      <w:szCs w:val="24"/>
    </w:rPr>
  </w:style>
  <w:style w:type="character" w:customStyle="1" w:styleId="Heading4Char">
    <w:name w:val="Heading 4 Char"/>
    <w:basedOn w:val="DefaultParagraphFont"/>
    <w:link w:val="Heading4"/>
    <w:uiPriority w:val="9"/>
    <w:rsid w:val="00A75AB4"/>
    <w:rPr>
      <w:caps/>
      <w:color w:val="622423" w:themeColor="accent2" w:themeShade="7F"/>
      <w:spacing w:val="10"/>
    </w:rPr>
  </w:style>
  <w:style w:type="character" w:customStyle="1" w:styleId="Heading5Char">
    <w:name w:val="Heading 5 Char"/>
    <w:basedOn w:val="DefaultParagraphFont"/>
    <w:link w:val="Heading5"/>
    <w:uiPriority w:val="9"/>
    <w:rsid w:val="00A75AB4"/>
    <w:rPr>
      <w:caps/>
      <w:color w:val="622423" w:themeColor="accent2" w:themeShade="7F"/>
      <w:spacing w:val="10"/>
    </w:rPr>
  </w:style>
  <w:style w:type="character" w:customStyle="1" w:styleId="Heading6Char">
    <w:name w:val="Heading 6 Char"/>
    <w:basedOn w:val="DefaultParagraphFont"/>
    <w:link w:val="Heading6"/>
    <w:uiPriority w:val="9"/>
    <w:semiHidden/>
    <w:rsid w:val="00A75AB4"/>
    <w:rPr>
      <w:caps/>
      <w:color w:val="943634" w:themeColor="accent2" w:themeShade="BF"/>
      <w:spacing w:val="10"/>
    </w:rPr>
  </w:style>
  <w:style w:type="character" w:customStyle="1" w:styleId="Heading7Char">
    <w:name w:val="Heading 7 Char"/>
    <w:basedOn w:val="DefaultParagraphFont"/>
    <w:link w:val="Heading7"/>
    <w:uiPriority w:val="9"/>
    <w:semiHidden/>
    <w:rsid w:val="00A75AB4"/>
    <w:rPr>
      <w:i/>
      <w:iCs/>
      <w:caps/>
      <w:color w:val="943634" w:themeColor="accent2" w:themeShade="BF"/>
      <w:spacing w:val="10"/>
    </w:rPr>
  </w:style>
  <w:style w:type="character" w:customStyle="1" w:styleId="Heading8Char">
    <w:name w:val="Heading 8 Char"/>
    <w:basedOn w:val="DefaultParagraphFont"/>
    <w:link w:val="Heading8"/>
    <w:uiPriority w:val="9"/>
    <w:semiHidden/>
    <w:rsid w:val="00A75AB4"/>
    <w:rPr>
      <w:caps/>
      <w:spacing w:val="10"/>
      <w:sz w:val="20"/>
      <w:szCs w:val="20"/>
    </w:rPr>
  </w:style>
  <w:style w:type="character" w:customStyle="1" w:styleId="Heading9Char">
    <w:name w:val="Heading 9 Char"/>
    <w:basedOn w:val="DefaultParagraphFont"/>
    <w:link w:val="Heading9"/>
    <w:uiPriority w:val="9"/>
    <w:semiHidden/>
    <w:rsid w:val="00A75AB4"/>
    <w:rPr>
      <w:i/>
      <w:iCs/>
      <w:caps/>
      <w:spacing w:val="10"/>
      <w:sz w:val="20"/>
      <w:szCs w:val="20"/>
    </w:rPr>
  </w:style>
  <w:style w:type="paragraph" w:styleId="Caption">
    <w:name w:val="caption"/>
    <w:basedOn w:val="Normal"/>
    <w:next w:val="Normal"/>
    <w:uiPriority w:val="35"/>
    <w:semiHidden/>
    <w:unhideWhenUsed/>
    <w:qFormat/>
    <w:rsid w:val="00A75AB4"/>
    <w:rPr>
      <w:caps/>
      <w:spacing w:val="10"/>
      <w:sz w:val="18"/>
      <w:szCs w:val="18"/>
    </w:rPr>
  </w:style>
  <w:style w:type="paragraph" w:styleId="Title">
    <w:name w:val="Title"/>
    <w:basedOn w:val="Normal"/>
    <w:next w:val="Normal"/>
    <w:link w:val="TitleChar"/>
    <w:uiPriority w:val="10"/>
    <w:qFormat/>
    <w:rsid w:val="00A75AB4"/>
    <w:pPr>
      <w:pBdr>
        <w:top w:val="dotted" w:sz="2" w:space="1" w:color="632423" w:themeColor="accent2" w:themeShade="80"/>
        <w:bottom w:val="dotted" w:sz="2" w:space="6" w:color="632423" w:themeColor="accent2" w:themeShade="80"/>
      </w:pBdr>
      <w:spacing w:before="500" w:after="300"/>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75AB4"/>
    <w:rPr>
      <w:caps/>
      <w:color w:val="632423" w:themeColor="accent2" w:themeShade="80"/>
      <w:spacing w:val="50"/>
      <w:sz w:val="44"/>
      <w:szCs w:val="44"/>
    </w:rPr>
  </w:style>
  <w:style w:type="paragraph" w:styleId="Subtitle">
    <w:name w:val="Subtitle"/>
    <w:basedOn w:val="Normal"/>
    <w:next w:val="Normal"/>
    <w:link w:val="SubtitleChar"/>
    <w:uiPriority w:val="11"/>
    <w:qFormat/>
    <w:rsid w:val="00A75AB4"/>
    <w:pPr>
      <w:spacing w:after="560"/>
      <w:jc w:val="center"/>
    </w:pPr>
    <w:rPr>
      <w:caps/>
      <w:spacing w:val="20"/>
      <w:sz w:val="18"/>
      <w:szCs w:val="18"/>
    </w:rPr>
  </w:style>
  <w:style w:type="character" w:customStyle="1" w:styleId="SubtitleChar">
    <w:name w:val="Subtitle Char"/>
    <w:basedOn w:val="DefaultParagraphFont"/>
    <w:link w:val="Subtitle"/>
    <w:uiPriority w:val="11"/>
    <w:rsid w:val="00A75AB4"/>
    <w:rPr>
      <w:caps/>
      <w:spacing w:val="20"/>
      <w:sz w:val="18"/>
      <w:szCs w:val="18"/>
    </w:rPr>
  </w:style>
  <w:style w:type="character" w:styleId="Strong">
    <w:name w:val="Strong"/>
    <w:uiPriority w:val="22"/>
    <w:qFormat/>
    <w:rsid w:val="00A75AB4"/>
    <w:rPr>
      <w:b/>
      <w:bCs/>
      <w:color w:val="943634" w:themeColor="accent2" w:themeShade="BF"/>
      <w:spacing w:val="5"/>
    </w:rPr>
  </w:style>
  <w:style w:type="character" w:styleId="Emphasis">
    <w:name w:val="Emphasis"/>
    <w:uiPriority w:val="20"/>
    <w:qFormat/>
    <w:rsid w:val="00A75AB4"/>
    <w:rPr>
      <w:caps/>
      <w:spacing w:val="5"/>
      <w:sz w:val="20"/>
      <w:szCs w:val="20"/>
    </w:rPr>
  </w:style>
  <w:style w:type="paragraph" w:styleId="NoSpacing">
    <w:name w:val="No Spacing"/>
    <w:basedOn w:val="Normal"/>
    <w:link w:val="NoSpacingChar"/>
    <w:uiPriority w:val="1"/>
    <w:qFormat/>
    <w:rsid w:val="00A75AB4"/>
  </w:style>
  <w:style w:type="character" w:customStyle="1" w:styleId="NoSpacingChar">
    <w:name w:val="No Spacing Char"/>
    <w:basedOn w:val="DefaultParagraphFont"/>
    <w:link w:val="NoSpacing"/>
    <w:uiPriority w:val="1"/>
    <w:rsid w:val="00A75AB4"/>
  </w:style>
  <w:style w:type="paragraph" w:styleId="ListParagraph">
    <w:name w:val="List Paragraph"/>
    <w:basedOn w:val="Normal"/>
    <w:uiPriority w:val="34"/>
    <w:qFormat/>
    <w:rsid w:val="00A75AB4"/>
    <w:pPr>
      <w:ind w:left="720"/>
      <w:contextualSpacing/>
    </w:pPr>
  </w:style>
  <w:style w:type="paragraph" w:styleId="Quote">
    <w:name w:val="Quote"/>
    <w:basedOn w:val="Normal"/>
    <w:next w:val="Normal"/>
    <w:link w:val="QuoteChar"/>
    <w:uiPriority w:val="29"/>
    <w:qFormat/>
    <w:rsid w:val="00A75AB4"/>
    <w:rPr>
      <w:i/>
      <w:iCs/>
    </w:rPr>
  </w:style>
  <w:style w:type="character" w:customStyle="1" w:styleId="QuoteChar">
    <w:name w:val="Quote Char"/>
    <w:basedOn w:val="DefaultParagraphFont"/>
    <w:link w:val="Quote"/>
    <w:uiPriority w:val="29"/>
    <w:rsid w:val="00A75AB4"/>
    <w:rPr>
      <w:i/>
      <w:iCs/>
    </w:rPr>
  </w:style>
  <w:style w:type="paragraph" w:styleId="IntenseQuote">
    <w:name w:val="Intense Quote"/>
    <w:basedOn w:val="Normal"/>
    <w:next w:val="Normal"/>
    <w:link w:val="IntenseQuoteChar"/>
    <w:uiPriority w:val="30"/>
    <w:qFormat/>
    <w:rsid w:val="00A75AB4"/>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75AB4"/>
    <w:rPr>
      <w:caps/>
      <w:color w:val="622423" w:themeColor="accent2" w:themeShade="7F"/>
      <w:spacing w:val="5"/>
      <w:sz w:val="20"/>
      <w:szCs w:val="20"/>
    </w:rPr>
  </w:style>
  <w:style w:type="character" w:styleId="SubtleEmphasis">
    <w:name w:val="Subtle Emphasis"/>
    <w:uiPriority w:val="19"/>
    <w:qFormat/>
    <w:rsid w:val="00A75AB4"/>
    <w:rPr>
      <w:i/>
      <w:iCs/>
    </w:rPr>
  </w:style>
  <w:style w:type="character" w:styleId="IntenseEmphasis">
    <w:name w:val="Intense Emphasis"/>
    <w:uiPriority w:val="21"/>
    <w:qFormat/>
    <w:rsid w:val="00A75AB4"/>
    <w:rPr>
      <w:i/>
      <w:iCs/>
      <w:caps/>
      <w:spacing w:val="10"/>
      <w:sz w:val="20"/>
      <w:szCs w:val="20"/>
    </w:rPr>
  </w:style>
  <w:style w:type="character" w:styleId="SubtleReference">
    <w:name w:val="Subtle Reference"/>
    <w:basedOn w:val="DefaultParagraphFont"/>
    <w:uiPriority w:val="31"/>
    <w:qFormat/>
    <w:rsid w:val="00A75AB4"/>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75AB4"/>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75AB4"/>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75AB4"/>
    <w:pPr>
      <w:outlineLvl w:val="9"/>
    </w:pPr>
    <w:rPr>
      <w:lang w:bidi="en-US"/>
    </w:rPr>
  </w:style>
  <w:style w:type="paragraph" w:styleId="Header">
    <w:name w:val="header"/>
    <w:basedOn w:val="Normal"/>
    <w:link w:val="HeaderChar"/>
    <w:uiPriority w:val="99"/>
    <w:unhideWhenUsed/>
    <w:rsid w:val="001530BE"/>
    <w:pPr>
      <w:tabs>
        <w:tab w:val="center" w:pos="4680"/>
        <w:tab w:val="right" w:pos="9360"/>
      </w:tabs>
    </w:pPr>
  </w:style>
  <w:style w:type="character" w:customStyle="1" w:styleId="HeaderChar">
    <w:name w:val="Header Char"/>
    <w:basedOn w:val="DefaultParagraphFont"/>
    <w:link w:val="Header"/>
    <w:uiPriority w:val="99"/>
    <w:rsid w:val="001530BE"/>
  </w:style>
  <w:style w:type="paragraph" w:styleId="Footer">
    <w:name w:val="footer"/>
    <w:basedOn w:val="Normal"/>
    <w:link w:val="FooterChar"/>
    <w:uiPriority w:val="99"/>
    <w:unhideWhenUsed/>
    <w:rsid w:val="001530BE"/>
    <w:pPr>
      <w:tabs>
        <w:tab w:val="center" w:pos="4680"/>
        <w:tab w:val="right" w:pos="9360"/>
      </w:tabs>
    </w:pPr>
  </w:style>
  <w:style w:type="character" w:customStyle="1" w:styleId="FooterChar">
    <w:name w:val="Footer Char"/>
    <w:basedOn w:val="DefaultParagraphFont"/>
    <w:link w:val="Footer"/>
    <w:uiPriority w:val="99"/>
    <w:rsid w:val="001530BE"/>
  </w:style>
  <w:style w:type="table" w:styleId="TableGrid">
    <w:name w:val="Table Grid"/>
    <w:basedOn w:val="TableNormal"/>
    <w:uiPriority w:val="59"/>
    <w:unhideWhenUsed/>
    <w:rsid w:val="001530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56833"/>
    <w:pPr>
      <w:spacing w:before="100" w:beforeAutospacing="1" w:after="100" w:afterAutospacing="1"/>
    </w:pPr>
    <w:rPr>
      <w:rFonts w:ascii="Times New Roman" w:eastAsia="Times New Roman" w:hAnsi="Times New Roman" w:cs="Times New Roman"/>
      <w:sz w:val="24"/>
      <w:szCs w:val="24"/>
    </w:rPr>
  </w:style>
  <w:style w:type="paragraph" w:customStyle="1" w:styleId="fp">
    <w:name w:val="fp"/>
    <w:basedOn w:val="Normal"/>
    <w:rsid w:val="00C5683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28EC"/>
    <w:rPr>
      <w:color w:val="0000FF" w:themeColor="hyperlink"/>
      <w:u w:val="single"/>
    </w:rPr>
  </w:style>
  <w:style w:type="character" w:styleId="PlaceholderText">
    <w:name w:val="Placeholder Text"/>
    <w:basedOn w:val="DefaultParagraphFont"/>
    <w:uiPriority w:val="99"/>
    <w:semiHidden/>
    <w:rsid w:val="00825847"/>
    <w:rPr>
      <w:color w:val="808080"/>
    </w:rPr>
  </w:style>
  <w:style w:type="character" w:customStyle="1" w:styleId="Style1">
    <w:name w:val="Style1"/>
    <w:basedOn w:val="DefaultParagraphFont"/>
    <w:uiPriority w:val="1"/>
    <w:rsid w:val="00825847"/>
  </w:style>
  <w:style w:type="paragraph" w:styleId="BalloonText">
    <w:name w:val="Balloon Text"/>
    <w:basedOn w:val="Normal"/>
    <w:link w:val="BalloonTextChar"/>
    <w:uiPriority w:val="99"/>
    <w:semiHidden/>
    <w:unhideWhenUsed/>
    <w:rsid w:val="001B6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031"/>
    <w:rPr>
      <w:rFonts w:ascii="Segoe UI" w:hAnsi="Segoe UI" w:cs="Segoe UI"/>
      <w:sz w:val="18"/>
      <w:szCs w:val="18"/>
    </w:rPr>
  </w:style>
  <w:style w:type="paragraph" w:customStyle="1" w:styleId="Default">
    <w:name w:val="Default"/>
    <w:rsid w:val="0085772D"/>
    <w:pPr>
      <w:autoSpaceDE w:val="0"/>
      <w:autoSpaceDN w:val="0"/>
      <w:adjustRightInd w:val="0"/>
      <w:spacing w:after="0" w:line="240" w:lineRule="auto"/>
    </w:pPr>
    <w:rPr>
      <w:rFonts w:ascii="Calibri" w:hAnsi="Calibri" w:cs="Calibri"/>
      <w:color w:val="000000"/>
      <w:sz w:val="24"/>
      <w:szCs w:val="24"/>
    </w:rPr>
  </w:style>
  <w:style w:type="paragraph" w:customStyle="1" w:styleId="text-align-center">
    <w:name w:val="text-align-center"/>
    <w:basedOn w:val="Normal"/>
    <w:uiPriority w:val="99"/>
    <w:semiHidden/>
    <w:rsid w:val="00BF225D"/>
    <w:pPr>
      <w:spacing w:before="100" w:beforeAutospacing="1" w:after="100" w:afterAutospacing="1"/>
    </w:pPr>
    <w:rPr>
      <w:rFonts w:ascii="Calibri" w:hAnsi="Calibri" w:cs="Calibri"/>
      <w:sz w:val="22"/>
    </w:rPr>
  </w:style>
  <w:style w:type="paragraph" w:customStyle="1" w:styleId="paragraph">
    <w:name w:val="paragraph"/>
    <w:basedOn w:val="Normal"/>
    <w:rsid w:val="0026637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66370"/>
  </w:style>
  <w:style w:type="character" w:customStyle="1" w:styleId="eop">
    <w:name w:val="eop"/>
    <w:basedOn w:val="DefaultParagraphFont"/>
    <w:rsid w:val="00266370"/>
  </w:style>
  <w:style w:type="character" w:customStyle="1" w:styleId="scxw82180012">
    <w:name w:val="scxw82180012"/>
    <w:basedOn w:val="DefaultParagraphFont"/>
    <w:rsid w:val="002663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35962">
      <w:bodyDiv w:val="1"/>
      <w:marLeft w:val="0"/>
      <w:marRight w:val="0"/>
      <w:marTop w:val="0"/>
      <w:marBottom w:val="0"/>
      <w:divBdr>
        <w:top w:val="none" w:sz="0" w:space="0" w:color="auto"/>
        <w:left w:val="none" w:sz="0" w:space="0" w:color="auto"/>
        <w:bottom w:val="none" w:sz="0" w:space="0" w:color="auto"/>
        <w:right w:val="none" w:sz="0" w:space="0" w:color="auto"/>
      </w:divBdr>
    </w:div>
    <w:div w:id="498933803">
      <w:bodyDiv w:val="1"/>
      <w:marLeft w:val="0"/>
      <w:marRight w:val="0"/>
      <w:marTop w:val="0"/>
      <w:marBottom w:val="0"/>
      <w:divBdr>
        <w:top w:val="none" w:sz="0" w:space="0" w:color="auto"/>
        <w:left w:val="none" w:sz="0" w:space="0" w:color="auto"/>
        <w:bottom w:val="none" w:sz="0" w:space="0" w:color="auto"/>
        <w:right w:val="none" w:sz="0" w:space="0" w:color="auto"/>
      </w:divBdr>
    </w:div>
    <w:div w:id="997617175">
      <w:bodyDiv w:val="1"/>
      <w:marLeft w:val="0"/>
      <w:marRight w:val="0"/>
      <w:marTop w:val="0"/>
      <w:marBottom w:val="0"/>
      <w:divBdr>
        <w:top w:val="none" w:sz="0" w:space="0" w:color="auto"/>
        <w:left w:val="none" w:sz="0" w:space="0" w:color="auto"/>
        <w:bottom w:val="none" w:sz="0" w:space="0" w:color="auto"/>
        <w:right w:val="none" w:sz="0" w:space="0" w:color="auto"/>
      </w:divBdr>
    </w:div>
    <w:div w:id="1481848249">
      <w:bodyDiv w:val="1"/>
      <w:marLeft w:val="0"/>
      <w:marRight w:val="0"/>
      <w:marTop w:val="0"/>
      <w:marBottom w:val="0"/>
      <w:divBdr>
        <w:top w:val="none" w:sz="0" w:space="0" w:color="auto"/>
        <w:left w:val="none" w:sz="0" w:space="0" w:color="auto"/>
        <w:bottom w:val="none" w:sz="0" w:space="0" w:color="auto"/>
        <w:right w:val="none" w:sz="0" w:space="0" w:color="auto"/>
      </w:divBdr>
    </w:div>
    <w:div w:id="2050714636">
      <w:bodyDiv w:val="1"/>
      <w:marLeft w:val="0"/>
      <w:marRight w:val="0"/>
      <w:marTop w:val="0"/>
      <w:marBottom w:val="0"/>
      <w:divBdr>
        <w:top w:val="none" w:sz="0" w:space="0" w:color="auto"/>
        <w:left w:val="none" w:sz="0" w:space="0" w:color="auto"/>
        <w:bottom w:val="none" w:sz="0" w:space="0" w:color="auto"/>
        <w:right w:val="none" w:sz="0" w:space="0" w:color="auto"/>
      </w:divBdr>
    </w:div>
    <w:div w:id="2118333146">
      <w:bodyDiv w:val="1"/>
      <w:marLeft w:val="0"/>
      <w:marRight w:val="0"/>
      <w:marTop w:val="0"/>
      <w:marBottom w:val="0"/>
      <w:divBdr>
        <w:top w:val="none" w:sz="0" w:space="0" w:color="auto"/>
        <w:left w:val="none" w:sz="0" w:space="0" w:color="auto"/>
        <w:bottom w:val="none" w:sz="0" w:space="0" w:color="auto"/>
        <w:right w:val="none" w:sz="0" w:space="0" w:color="auto"/>
      </w:divBdr>
      <w:divsChild>
        <w:div w:id="1432118120">
          <w:marLeft w:val="0"/>
          <w:marRight w:val="0"/>
          <w:marTop w:val="0"/>
          <w:marBottom w:val="0"/>
          <w:divBdr>
            <w:top w:val="none" w:sz="0" w:space="0" w:color="auto"/>
            <w:left w:val="none" w:sz="0" w:space="0" w:color="auto"/>
            <w:bottom w:val="none" w:sz="0" w:space="0" w:color="auto"/>
            <w:right w:val="none" w:sz="0" w:space="0" w:color="auto"/>
          </w:divBdr>
        </w:div>
        <w:div w:id="850416362">
          <w:marLeft w:val="0"/>
          <w:marRight w:val="0"/>
          <w:marTop w:val="0"/>
          <w:marBottom w:val="0"/>
          <w:divBdr>
            <w:top w:val="none" w:sz="0" w:space="0" w:color="auto"/>
            <w:left w:val="none" w:sz="0" w:space="0" w:color="auto"/>
            <w:bottom w:val="none" w:sz="0" w:space="0" w:color="auto"/>
            <w:right w:val="none" w:sz="0" w:space="0" w:color="auto"/>
          </w:divBdr>
        </w:div>
        <w:div w:id="158617388">
          <w:marLeft w:val="0"/>
          <w:marRight w:val="0"/>
          <w:marTop w:val="0"/>
          <w:marBottom w:val="0"/>
          <w:divBdr>
            <w:top w:val="none" w:sz="0" w:space="0" w:color="auto"/>
            <w:left w:val="none" w:sz="0" w:space="0" w:color="auto"/>
            <w:bottom w:val="none" w:sz="0" w:space="0" w:color="auto"/>
            <w:right w:val="none" w:sz="0" w:space="0" w:color="auto"/>
          </w:divBdr>
        </w:div>
        <w:div w:id="1447507433">
          <w:marLeft w:val="0"/>
          <w:marRight w:val="0"/>
          <w:marTop w:val="0"/>
          <w:marBottom w:val="0"/>
          <w:divBdr>
            <w:top w:val="none" w:sz="0" w:space="0" w:color="auto"/>
            <w:left w:val="none" w:sz="0" w:space="0" w:color="auto"/>
            <w:bottom w:val="none" w:sz="0" w:space="0" w:color="auto"/>
            <w:right w:val="none" w:sz="0" w:space="0" w:color="auto"/>
          </w:divBdr>
        </w:div>
        <w:div w:id="1729062994">
          <w:marLeft w:val="0"/>
          <w:marRight w:val="0"/>
          <w:marTop w:val="0"/>
          <w:marBottom w:val="0"/>
          <w:divBdr>
            <w:top w:val="none" w:sz="0" w:space="0" w:color="auto"/>
            <w:left w:val="none" w:sz="0" w:space="0" w:color="auto"/>
            <w:bottom w:val="none" w:sz="0" w:space="0" w:color="auto"/>
            <w:right w:val="none" w:sz="0" w:space="0" w:color="auto"/>
          </w:divBdr>
        </w:div>
        <w:div w:id="551960412">
          <w:marLeft w:val="0"/>
          <w:marRight w:val="0"/>
          <w:marTop w:val="0"/>
          <w:marBottom w:val="0"/>
          <w:divBdr>
            <w:top w:val="none" w:sz="0" w:space="0" w:color="auto"/>
            <w:left w:val="none" w:sz="0" w:space="0" w:color="auto"/>
            <w:bottom w:val="none" w:sz="0" w:space="0" w:color="auto"/>
            <w:right w:val="none" w:sz="0" w:space="0" w:color="auto"/>
          </w:divBdr>
        </w:div>
        <w:div w:id="1394504785">
          <w:marLeft w:val="0"/>
          <w:marRight w:val="0"/>
          <w:marTop w:val="0"/>
          <w:marBottom w:val="0"/>
          <w:divBdr>
            <w:top w:val="none" w:sz="0" w:space="0" w:color="auto"/>
            <w:left w:val="none" w:sz="0" w:space="0" w:color="auto"/>
            <w:bottom w:val="none" w:sz="0" w:space="0" w:color="auto"/>
            <w:right w:val="none" w:sz="0" w:space="0" w:color="auto"/>
          </w:divBdr>
        </w:div>
        <w:div w:id="57945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8b60ee6-39ec-434a-874a-36dfa28ded7a">
      <Terms xmlns="http://schemas.microsoft.com/office/infopath/2007/PartnerControls"/>
    </lcf76f155ced4ddcb4097134ff3c332f>
    <TaxCatchAll xmlns="3629688b-059f-45ac-8558-f239ac474f5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D6BCECF6E83F458F49A8D11BA00033" ma:contentTypeVersion="15" ma:contentTypeDescription="Create a new document." ma:contentTypeScope="" ma:versionID="19d5f17d58e961408f802754fa12681c">
  <xsd:schema xmlns:xsd="http://www.w3.org/2001/XMLSchema" xmlns:xs="http://www.w3.org/2001/XMLSchema" xmlns:p="http://schemas.microsoft.com/office/2006/metadata/properties" xmlns:ns2="58b60ee6-39ec-434a-874a-36dfa28ded7a" xmlns:ns3="3629688b-059f-45ac-8558-f239ac474f5b" targetNamespace="http://schemas.microsoft.com/office/2006/metadata/properties" ma:root="true" ma:fieldsID="87d8d4495143c8bc6d3bdfc52ebe5210" ns2:_="" ns3:_="">
    <xsd:import namespace="58b60ee6-39ec-434a-874a-36dfa28ded7a"/>
    <xsd:import namespace="3629688b-059f-45ac-8558-f239ac474f5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60ee6-39ec-434a-874a-36dfa28de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4bdf34-1593-4191-b490-eed9e9205ab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29688b-059f-45ac-8558-f239ac474f5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95ec32b-77e4-4e67-80b5-1871f14b798b}" ma:internalName="TaxCatchAll" ma:showField="CatchAllData" ma:web="3629688b-059f-45ac-8558-f239ac474f5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0922E7-9FFF-4E3B-B76B-BB3BF9736561}">
  <ds:schemaRefs>
    <ds:schemaRef ds:uri="http://schemas.openxmlformats.org/package/2006/metadata/core-properties"/>
    <ds:schemaRef ds:uri="http://schemas.microsoft.com/office/2006/documentManagement/types"/>
    <ds:schemaRef ds:uri="58b60ee6-39ec-434a-874a-36dfa28ded7a"/>
    <ds:schemaRef ds:uri="http://schemas.microsoft.com/office/infopath/2007/PartnerControls"/>
    <ds:schemaRef ds:uri="http://purl.org/dc/dcmitype/"/>
    <ds:schemaRef ds:uri="3629688b-059f-45ac-8558-f239ac474f5b"/>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3C863ADA-94C8-4BE4-B385-6C21BC12C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60ee6-39ec-434a-874a-36dfa28ded7a"/>
    <ds:schemaRef ds:uri="3629688b-059f-45ac-8558-f239ac474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B20A9E-BDA4-4FD4-8D49-2CDE50E22935}">
  <ds:schemaRefs>
    <ds:schemaRef ds:uri="http://schemas.openxmlformats.org/officeDocument/2006/bibliography"/>
  </ds:schemaRefs>
</ds:datastoreItem>
</file>

<file path=customXml/itemProps4.xml><?xml version="1.0" encoding="utf-8"?>
<ds:datastoreItem xmlns:ds="http://schemas.openxmlformats.org/officeDocument/2006/customXml" ds:itemID="{9868B42E-A247-4772-9734-491B7F6C97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759</Words>
  <Characters>10954</Characters>
  <Application>Microsoft Office Word</Application>
  <DocSecurity>0</DocSecurity>
  <Lines>296</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on, Sarah</dc:creator>
  <cp:keywords/>
  <dc:description/>
  <cp:lastModifiedBy>Glendora Christian</cp:lastModifiedBy>
  <cp:revision>5</cp:revision>
  <cp:lastPrinted>2024-02-07T18:05:00Z</cp:lastPrinted>
  <dcterms:created xsi:type="dcterms:W3CDTF">2025-02-03T17:34:00Z</dcterms:created>
  <dcterms:modified xsi:type="dcterms:W3CDTF">2025-03-0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6BCECF6E83F458F49A8D11BA00033</vt:lpwstr>
  </property>
  <property fmtid="{D5CDD505-2E9C-101B-9397-08002B2CF9AE}" pid="3" name="MediaServiceImageTags">
    <vt:lpwstr/>
  </property>
</Properties>
</file>